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1D6EAF" w14:textId="1AA50675" w:rsidR="006B25B8" w:rsidRDefault="006B25B8" w:rsidP="00BA4B15">
      <w:pPr>
        <w:pStyle w:val="Bezodstpw"/>
        <w:rPr>
          <w:rFonts w:asciiTheme="minorHAnsi" w:hAnsiTheme="minorHAnsi" w:cstheme="minorHAnsi"/>
          <w:u w:val="single"/>
        </w:rPr>
      </w:pPr>
    </w:p>
    <w:p w14:paraId="202C0106" w14:textId="77777777" w:rsidR="006B25B8" w:rsidRPr="009C2DB5" w:rsidRDefault="006B25B8" w:rsidP="00A46932">
      <w:pPr>
        <w:pStyle w:val="Tytu"/>
        <w:jc w:val="left"/>
        <w:rPr>
          <w:rFonts w:asciiTheme="minorHAnsi" w:hAnsiTheme="minorHAnsi" w:cstheme="minorHAnsi"/>
          <w:u w:val="single"/>
        </w:rPr>
      </w:pPr>
    </w:p>
    <w:p w14:paraId="454C7DA6" w14:textId="47F57FA2" w:rsidR="00A923F5" w:rsidRPr="009C2DB5" w:rsidRDefault="00DA14D8" w:rsidP="000E2505">
      <w:pPr>
        <w:ind w:left="7080" w:firstLine="708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8E1446"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227D24F2" w14:textId="77777777" w:rsidR="00A33289" w:rsidRPr="009C2DB5" w:rsidRDefault="00A33289" w:rsidP="000E4649">
      <w:pPr>
        <w:spacing w:before="100" w:after="100"/>
        <w:ind w:right="4"/>
        <w:jc w:val="center"/>
        <w:rPr>
          <w:rFonts w:asciiTheme="minorHAnsi" w:hAnsiTheme="minorHAnsi" w:cstheme="minorHAnsi"/>
          <w:b/>
          <w:iCs/>
          <w:snapToGrid w:val="0"/>
          <w:sz w:val="22"/>
          <w:szCs w:val="22"/>
        </w:rPr>
      </w:pPr>
    </w:p>
    <w:p w14:paraId="7F60F6C9" w14:textId="77777777" w:rsidR="006D3582" w:rsidRPr="009C2DB5" w:rsidRDefault="006D3582" w:rsidP="006D3582">
      <w:pPr>
        <w:tabs>
          <w:tab w:val="left" w:pos="4536"/>
          <w:tab w:val="left" w:leader="dot" w:pos="9072"/>
        </w:tabs>
        <w:ind w:firstLine="6"/>
        <w:jc w:val="center"/>
        <w:outlineLvl w:val="0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Wymagania i parametry techniczne </w:t>
      </w:r>
    </w:p>
    <w:p w14:paraId="19500142" w14:textId="6C5FF5C0" w:rsidR="006D3582" w:rsidRPr="00B37F05" w:rsidRDefault="006D3582" w:rsidP="00B37F05">
      <w:pPr>
        <w:tabs>
          <w:tab w:val="left" w:pos="4536"/>
          <w:tab w:val="left" w:leader="dot" w:pos="9072"/>
        </w:tabs>
        <w:ind w:firstLine="6"/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iCs/>
          <w:sz w:val="22"/>
          <w:szCs w:val="22"/>
          <w:lang w:eastAsia="en-US"/>
        </w:rPr>
        <w:t xml:space="preserve">na dostawę 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urządzenia </w:t>
      </w:r>
      <w:r w:rsidR="00FF6383" w:rsidRPr="00FF6383">
        <w:rPr>
          <w:rFonts w:ascii="Calibri" w:hAnsi="Calibri" w:cs="Calibri"/>
          <w:b/>
          <w:iCs/>
          <w:sz w:val="22"/>
          <w:szCs w:val="22"/>
          <w:lang w:eastAsia="en-US"/>
        </w:rPr>
        <w:t>do monitorowania wzrostu epitaksjalnego in-situ</w:t>
      </w:r>
      <w:r w:rsidR="00FF6383">
        <w:rPr>
          <w:rFonts w:ascii="Calibri" w:hAnsi="Calibri" w:cs="Calibri"/>
          <w:b/>
          <w:iCs/>
          <w:sz w:val="22"/>
          <w:szCs w:val="22"/>
          <w:lang w:eastAsia="en-US"/>
        </w:rPr>
        <w:t xml:space="preserve"> </w:t>
      </w:r>
    </w:p>
    <w:p w14:paraId="2D4CFD38" w14:textId="77777777" w:rsidR="006D3582" w:rsidRPr="009C2DB5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FB94590" w14:textId="77777777" w:rsidR="006F71AA" w:rsidRPr="009C2DB5" w:rsidRDefault="006F71AA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tbl>
      <w:tblPr>
        <w:tblW w:w="9498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311"/>
        <w:gridCol w:w="4960"/>
        <w:gridCol w:w="1559"/>
      </w:tblGrid>
      <w:tr w:rsidR="00101886" w:rsidRPr="00101886" w14:paraId="0872E9F4" w14:textId="77777777" w:rsidTr="002F36B5">
        <w:trPr>
          <w:trHeight w:val="251"/>
        </w:trPr>
        <w:tc>
          <w:tcPr>
            <w:tcW w:w="668" w:type="dxa"/>
          </w:tcPr>
          <w:p w14:paraId="3344C139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Lp.</w:t>
            </w:r>
          </w:p>
          <w:p w14:paraId="6FB578A1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</w:tcPr>
          <w:p w14:paraId="1FE198EC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Nazwa parametru</w:t>
            </w:r>
          </w:p>
          <w:p w14:paraId="2CB466E2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1FDBBB14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Wymaganie</w:t>
            </w:r>
          </w:p>
        </w:tc>
        <w:tc>
          <w:tcPr>
            <w:tcW w:w="1559" w:type="dxa"/>
          </w:tcPr>
          <w:p w14:paraId="4BA4B2F9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</w:rPr>
              <w:t>Kolumna do wypełnienia przez wykonawcę</w:t>
            </w:r>
          </w:p>
        </w:tc>
      </w:tr>
      <w:tr w:rsidR="00101886" w:rsidRPr="00101886" w14:paraId="56ABD753" w14:textId="77777777" w:rsidTr="002F36B5">
        <w:trPr>
          <w:trHeight w:val="251"/>
        </w:trPr>
        <w:tc>
          <w:tcPr>
            <w:tcW w:w="668" w:type="dxa"/>
          </w:tcPr>
          <w:p w14:paraId="3B85F3E8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311" w:type="dxa"/>
          </w:tcPr>
          <w:p w14:paraId="1CEAE2F3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Typ</w:t>
            </w:r>
          </w:p>
        </w:tc>
        <w:tc>
          <w:tcPr>
            <w:tcW w:w="4960" w:type="dxa"/>
          </w:tcPr>
          <w:p w14:paraId="7A114BAE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04915663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7557FCC8" w14:textId="77777777" w:rsidTr="002F36B5">
        <w:trPr>
          <w:trHeight w:val="251"/>
        </w:trPr>
        <w:tc>
          <w:tcPr>
            <w:tcW w:w="668" w:type="dxa"/>
          </w:tcPr>
          <w:p w14:paraId="1970704F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311" w:type="dxa"/>
          </w:tcPr>
          <w:p w14:paraId="0991426C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4960" w:type="dxa"/>
          </w:tcPr>
          <w:p w14:paraId="24ADD3CC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3BA2F32E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235260B1" w14:textId="77777777" w:rsidTr="002F36B5">
        <w:trPr>
          <w:trHeight w:val="251"/>
        </w:trPr>
        <w:tc>
          <w:tcPr>
            <w:tcW w:w="668" w:type="dxa"/>
          </w:tcPr>
          <w:p w14:paraId="4B897306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311" w:type="dxa"/>
          </w:tcPr>
          <w:p w14:paraId="730E9C72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4960" w:type="dxa"/>
          </w:tcPr>
          <w:p w14:paraId="1294B781" w14:textId="77777777" w:rsidR="00101886" w:rsidRPr="00101886" w:rsidRDefault="00101886" w:rsidP="00101886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6E508D87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dać</w:t>
            </w:r>
          </w:p>
        </w:tc>
      </w:tr>
      <w:tr w:rsidR="00101886" w:rsidRPr="00101886" w14:paraId="5CE42F5B" w14:textId="77777777" w:rsidTr="002F36B5">
        <w:trPr>
          <w:trHeight w:val="205"/>
        </w:trPr>
        <w:tc>
          <w:tcPr>
            <w:tcW w:w="668" w:type="dxa"/>
          </w:tcPr>
          <w:p w14:paraId="2A542877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311" w:type="dxa"/>
          </w:tcPr>
          <w:p w14:paraId="79A11F9D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4960" w:type="dxa"/>
          </w:tcPr>
          <w:p w14:paraId="3546C7B1" w14:textId="147801B8" w:rsidR="00101886" w:rsidRPr="000F354E" w:rsidRDefault="00101886" w:rsidP="00D51732">
            <w:pPr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77679C4D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77A7602D" w14:textId="77777777" w:rsidTr="002F36B5">
        <w:trPr>
          <w:trHeight w:val="205"/>
        </w:trPr>
        <w:tc>
          <w:tcPr>
            <w:tcW w:w="668" w:type="dxa"/>
          </w:tcPr>
          <w:p w14:paraId="38F999CA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311" w:type="dxa"/>
          </w:tcPr>
          <w:p w14:paraId="5A8DAB27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4960" w:type="dxa"/>
          </w:tcPr>
          <w:p w14:paraId="07EBF00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ar-SA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ar-SA"/>
              </w:rPr>
              <w:t xml:space="preserve">Fabrycznie nowe, nieużywane </w:t>
            </w:r>
          </w:p>
        </w:tc>
        <w:tc>
          <w:tcPr>
            <w:tcW w:w="1559" w:type="dxa"/>
          </w:tcPr>
          <w:p w14:paraId="016415DD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665056D8" w14:textId="77777777" w:rsidTr="002F36B5">
        <w:trPr>
          <w:trHeight w:val="251"/>
        </w:trPr>
        <w:tc>
          <w:tcPr>
            <w:tcW w:w="668" w:type="dxa"/>
          </w:tcPr>
          <w:p w14:paraId="6B219495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311" w:type="dxa"/>
          </w:tcPr>
          <w:p w14:paraId="024E15A3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łówne zastosowanie </w:t>
            </w:r>
          </w:p>
        </w:tc>
        <w:tc>
          <w:tcPr>
            <w:tcW w:w="4960" w:type="dxa"/>
          </w:tcPr>
          <w:p w14:paraId="08A0CB49" w14:textId="77777777" w:rsidR="00101886" w:rsidRPr="000F354E" w:rsidRDefault="00101886" w:rsidP="00101886">
            <w:pPr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Urządzenie służy do monitorowania procesów epitaksjalnych w czasie rzeczywistym (in-situ) w reaktorze MOCVD/MOVPE pod kątem: współczynnika odbicia, grubości warstwy, szybkości wzrostu warstwy, krzywizny płytki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afera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, naprężenia warstwy. </w:t>
            </w:r>
          </w:p>
        </w:tc>
        <w:tc>
          <w:tcPr>
            <w:tcW w:w="1559" w:type="dxa"/>
          </w:tcPr>
          <w:p w14:paraId="1BA3646C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432B38ED" w14:textId="77777777" w:rsidTr="002F36B5">
        <w:trPr>
          <w:trHeight w:val="251"/>
        </w:trPr>
        <w:tc>
          <w:tcPr>
            <w:tcW w:w="668" w:type="dxa"/>
          </w:tcPr>
          <w:p w14:paraId="33208256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311" w:type="dxa"/>
          </w:tcPr>
          <w:p w14:paraId="0134E195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Ogólne wymagania</w:t>
            </w:r>
          </w:p>
        </w:tc>
        <w:tc>
          <w:tcPr>
            <w:tcW w:w="4960" w:type="dxa"/>
          </w:tcPr>
          <w:p w14:paraId="64BEB76A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Konieczność monitorowania wzrostu epitaksjalnego w czasie rzeczywistym (in-situ) następujących parametrów: </w:t>
            </w:r>
          </w:p>
          <w:p w14:paraId="038F56BF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spółczynnika odbicia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eflectanc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2CFF9848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Grubości warstwy (Film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thickness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), </w:t>
            </w:r>
          </w:p>
          <w:p w14:paraId="6481D327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Szybkości wzrostu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Growth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at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638E6691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Krzywizny płytki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afer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curvature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,</w:t>
            </w:r>
          </w:p>
          <w:p w14:paraId="6901BBFD" w14:textId="77777777" w:rsidR="00101886" w:rsidRPr="000F354E" w:rsidRDefault="00101886" w:rsidP="00101886">
            <w:pPr>
              <w:numPr>
                <w:ilvl w:val="0"/>
                <w:numId w:val="85"/>
              </w:numPr>
              <w:suppressAutoHyphens/>
              <w:autoSpaceDE w:val="0"/>
              <w:autoSpaceDN w:val="0"/>
              <w:snapToGrid w:val="0"/>
              <w:spacing w:after="160" w:line="259" w:lineRule="auto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Naprężenia (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Stress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).</w:t>
            </w:r>
          </w:p>
        </w:tc>
        <w:tc>
          <w:tcPr>
            <w:tcW w:w="1559" w:type="dxa"/>
          </w:tcPr>
          <w:p w14:paraId="0295C7A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47193D57" w14:textId="77777777" w:rsidR="00101886" w:rsidRPr="00101886" w:rsidRDefault="00101886" w:rsidP="00101886">
            <w:pPr>
              <w:suppressAutoHyphens/>
              <w:snapToGri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  <w:p w14:paraId="2E530D1F" w14:textId="77777777" w:rsidR="00101886" w:rsidRPr="00101886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0006E47D" w14:textId="77777777" w:rsidTr="002F36B5">
        <w:trPr>
          <w:trHeight w:val="251"/>
        </w:trPr>
        <w:tc>
          <w:tcPr>
            <w:tcW w:w="668" w:type="dxa"/>
            <w:vMerge w:val="restart"/>
          </w:tcPr>
          <w:p w14:paraId="6C33ADB1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311" w:type="dxa"/>
            <w:vMerge w:val="restart"/>
          </w:tcPr>
          <w:p w14:paraId="159B5817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Funkcje podstawowe i specjalistyczne </w:t>
            </w:r>
          </w:p>
        </w:tc>
        <w:tc>
          <w:tcPr>
            <w:tcW w:w="4960" w:type="dxa"/>
          </w:tcPr>
          <w:p w14:paraId="038F165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1. System musi umożliwiać pomiar współczynnika odbicia z użyciem światła o długości fali ~600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nm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 ~400 nm.</w:t>
            </w:r>
          </w:p>
        </w:tc>
        <w:tc>
          <w:tcPr>
            <w:tcW w:w="1559" w:type="dxa"/>
          </w:tcPr>
          <w:p w14:paraId="2358D2FC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1A2DD0C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500842C8" w14:textId="77777777" w:rsidTr="002F36B5">
        <w:trPr>
          <w:trHeight w:val="251"/>
        </w:trPr>
        <w:tc>
          <w:tcPr>
            <w:tcW w:w="668" w:type="dxa"/>
            <w:vMerge/>
          </w:tcPr>
          <w:p w14:paraId="23783BB2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696DC8D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7498003C" w14:textId="77777777" w:rsidR="00101886" w:rsidRPr="00101886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2. System musi umożliwiać pomiar szybkości wzrostu płytki, grubości warstwy i stałych optycznych (n, k) w czasie rzeczywistym. </w:t>
            </w:r>
          </w:p>
        </w:tc>
        <w:tc>
          <w:tcPr>
            <w:tcW w:w="1559" w:type="dxa"/>
          </w:tcPr>
          <w:p w14:paraId="064DF70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780AC3D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4E93E6F6" w14:textId="77777777" w:rsidTr="002F36B5">
        <w:trPr>
          <w:trHeight w:val="251"/>
        </w:trPr>
        <w:tc>
          <w:tcPr>
            <w:tcW w:w="668" w:type="dxa"/>
            <w:vMerge/>
          </w:tcPr>
          <w:p w14:paraId="67F6E2AC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0562CF88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AC04F3A" w14:textId="77777777" w:rsidR="00101886" w:rsidRPr="00101886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highlight w:val="green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3. System musi mierzyć w czasie rzeczywistym krzywiznę/promień krzywizny podłoża, naprężenie warstwy przy rozdzielczości krzywizny 0.001 m</w:t>
            </w:r>
            <w:r w:rsidRPr="000F354E">
              <w:rPr>
                <w:rFonts w:ascii="Calibri" w:hAnsi="Calibri" w:cs="Calibri"/>
                <w:sz w:val="22"/>
                <w:szCs w:val="22"/>
                <w:vertAlign w:val="superscript"/>
                <w:lang w:eastAsia="en-US"/>
              </w:rPr>
              <w:t>-1</w:t>
            </w: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7EAC2E19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E71609B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101EA4C6" w14:textId="77777777" w:rsidTr="002F36B5">
        <w:trPr>
          <w:trHeight w:val="251"/>
        </w:trPr>
        <w:tc>
          <w:tcPr>
            <w:tcW w:w="668" w:type="dxa"/>
            <w:vMerge/>
          </w:tcPr>
          <w:p w14:paraId="1B103E3E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59307FF4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4A98CA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4. System musi bezwzględnie zapewniać dokładność pomiaru grubości warstwy i szybkości wzrostu na poziomie ± 1%. </w:t>
            </w:r>
          </w:p>
        </w:tc>
        <w:tc>
          <w:tcPr>
            <w:tcW w:w="1559" w:type="dxa"/>
          </w:tcPr>
          <w:p w14:paraId="6785DAC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1526E4A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5871A4F0" w14:textId="77777777" w:rsidTr="002F36B5">
        <w:trPr>
          <w:trHeight w:val="251"/>
        </w:trPr>
        <w:tc>
          <w:tcPr>
            <w:tcW w:w="668" w:type="dxa"/>
            <w:vMerge/>
          </w:tcPr>
          <w:p w14:paraId="02A40C10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A6F63E7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E58878F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5. Laser o stabilności ≤0.2% z funkcją rozpoznawania wzorów.</w:t>
            </w:r>
          </w:p>
        </w:tc>
        <w:tc>
          <w:tcPr>
            <w:tcW w:w="1559" w:type="dxa"/>
          </w:tcPr>
          <w:p w14:paraId="35556658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28441F4D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79C4F896" w14:textId="77777777" w:rsidTr="002F36B5">
        <w:trPr>
          <w:trHeight w:val="251"/>
        </w:trPr>
        <w:tc>
          <w:tcPr>
            <w:tcW w:w="668" w:type="dxa"/>
            <w:vMerge/>
          </w:tcPr>
          <w:p w14:paraId="1AD16E78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6F87BEEB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45B42898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8.6. System musi umożliwiać pomiar przy obrotach ≤ 1500 </w:t>
            </w:r>
            <w:proofErr w:type="spellStart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rpm</w:t>
            </w:r>
            <w:proofErr w:type="spellEnd"/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2B86265D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547A7AC7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2A35EE23" w14:textId="77777777" w:rsidTr="002F36B5">
        <w:trPr>
          <w:trHeight w:val="251"/>
        </w:trPr>
        <w:tc>
          <w:tcPr>
            <w:tcW w:w="668" w:type="dxa"/>
            <w:vMerge/>
          </w:tcPr>
          <w:p w14:paraId="14817999" w14:textId="77777777" w:rsidR="00101886" w:rsidRPr="00101886" w:rsidRDefault="00101886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311" w:type="dxa"/>
            <w:vMerge/>
          </w:tcPr>
          <w:p w14:paraId="462293A9" w14:textId="77777777" w:rsidR="00101886" w:rsidRPr="00101886" w:rsidRDefault="00101886" w:rsidP="00101886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4960" w:type="dxa"/>
          </w:tcPr>
          <w:p w14:paraId="37879343" w14:textId="1CAF9EFE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8.7. System musi być wyposażony w najnowsze zintegrowane oprogramowanie do sterowania i analizy wraz z odpowiednim sprzętem komputerowym – monitor minimum 19’' i wszelkimi sterownikami.</w:t>
            </w:r>
            <w:r w:rsidR="000F354E">
              <w:t xml:space="preserve"> </w:t>
            </w:r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ystem musi mieć możliwość synchronizacji wyników z kolejnymi etapami procesu epitaksjalnego  wykonywanego w Reaktorze epitaksjalnym </w:t>
            </w:r>
            <w:proofErr w:type="spellStart"/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Eppiluvac</w:t>
            </w:r>
            <w:proofErr w:type="spellEnd"/>
            <w:r w:rsidR="000F354E"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ER3-N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67293526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  <w:p w14:paraId="32E8DB68" w14:textId="77777777" w:rsidR="00101886" w:rsidRPr="00101886" w:rsidRDefault="00101886" w:rsidP="00101886">
            <w:pPr>
              <w:suppressAutoHyphens/>
              <w:snapToGrid w:val="0"/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</w:tr>
      <w:tr w:rsidR="00101886" w:rsidRPr="00101886" w14:paraId="2FDCDF56" w14:textId="77777777" w:rsidTr="000F354E">
        <w:trPr>
          <w:trHeight w:val="857"/>
        </w:trPr>
        <w:tc>
          <w:tcPr>
            <w:tcW w:w="668" w:type="dxa"/>
          </w:tcPr>
          <w:p w14:paraId="69C68154" w14:textId="524A580A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9</w:t>
            </w:r>
            <w:r w:rsidR="00101886"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2311" w:type="dxa"/>
          </w:tcPr>
          <w:p w14:paraId="7F5C5F1C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Testy akceptacyjne </w:t>
            </w:r>
          </w:p>
        </w:tc>
        <w:tc>
          <w:tcPr>
            <w:tcW w:w="4960" w:type="dxa"/>
          </w:tcPr>
          <w:p w14:paraId="0F7E807D" w14:textId="3687EA71" w:rsidR="00101886" w:rsidRPr="000F354E" w:rsidRDefault="00101886" w:rsidP="002E4B06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Wykonanie procesów opisanych w tabeli pt.: „Testy akceptacyjne” w siedzibie Zamawiającego w obecno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ści przedstawiciela </w:t>
            </w:r>
            <w:r w:rsidR="002E4B06">
              <w:rPr>
                <w:rFonts w:ascii="Calibri" w:hAnsi="Calibri" w:cs="Calibri"/>
                <w:sz w:val="22"/>
                <w:szCs w:val="22"/>
                <w:lang w:eastAsia="en-US"/>
              </w:rPr>
              <w:t>Wykonawcy</w:t>
            </w:r>
            <w:r w:rsidR="000F354E">
              <w:rPr>
                <w:rFonts w:ascii="Calibri" w:hAnsi="Calibri" w:cs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1559" w:type="dxa"/>
          </w:tcPr>
          <w:p w14:paraId="0313F64F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10E3033E" w14:textId="77777777" w:rsidTr="002F36B5">
        <w:trPr>
          <w:trHeight w:val="1094"/>
        </w:trPr>
        <w:tc>
          <w:tcPr>
            <w:tcW w:w="668" w:type="dxa"/>
          </w:tcPr>
          <w:p w14:paraId="07BCF8B3" w14:textId="3B605869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0</w:t>
            </w:r>
            <w:r w:rsidR="00101886"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2311" w:type="dxa"/>
          </w:tcPr>
          <w:p w14:paraId="779DA372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Szkolenie</w:t>
            </w:r>
          </w:p>
        </w:tc>
        <w:tc>
          <w:tcPr>
            <w:tcW w:w="4960" w:type="dxa"/>
          </w:tcPr>
          <w:p w14:paraId="759443FF" w14:textId="78DDF4C5" w:rsidR="00101886" w:rsidRPr="000F354E" w:rsidRDefault="00101886" w:rsidP="00101886">
            <w:pPr>
              <w:pageBreakBefore/>
              <w:autoSpaceDE w:val="0"/>
              <w:autoSpaceDN w:val="0"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zkolenie w zakresie obsługi i konserwacji urządzenia przeprowadzone w laboratorium CTME lub ewentualnie szkolenie online. </w:t>
            </w:r>
          </w:p>
          <w:p w14:paraId="540189F1" w14:textId="77777777" w:rsidR="00101886" w:rsidRPr="000F354E" w:rsidRDefault="00101886" w:rsidP="00101886">
            <w:pPr>
              <w:pageBreakBefore/>
              <w:jc w:val="both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Dostawca zapewni szkolenie z obsługi urządzenia obejmujące: budowę (podstawowe elementy składowe), oraz użytkowanie i obsługę urządzenia.</w:t>
            </w:r>
          </w:p>
        </w:tc>
        <w:tc>
          <w:tcPr>
            <w:tcW w:w="1559" w:type="dxa"/>
          </w:tcPr>
          <w:p w14:paraId="5A15C993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  <w:tr w:rsidR="00101886" w:rsidRPr="00101886" w14:paraId="4F3BC932" w14:textId="77777777" w:rsidTr="000F354E">
        <w:trPr>
          <w:trHeight w:val="922"/>
        </w:trPr>
        <w:tc>
          <w:tcPr>
            <w:tcW w:w="668" w:type="dxa"/>
          </w:tcPr>
          <w:p w14:paraId="70001825" w14:textId="2A783B6F" w:rsidR="00101886" w:rsidRPr="000F354E" w:rsidRDefault="000F354E" w:rsidP="0010188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311" w:type="dxa"/>
          </w:tcPr>
          <w:p w14:paraId="4EAB2D3D" w14:textId="77777777" w:rsidR="00101886" w:rsidRPr="000F354E" w:rsidRDefault="00101886" w:rsidP="00101886">
            <w:pPr>
              <w:suppressAutoHyphens/>
              <w:snapToGrid w:val="0"/>
              <w:spacing w:after="160" w:line="259" w:lineRule="auto"/>
              <w:ind w:left="33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Dokumentacja techniczna oraz instrukcja użytkowania</w:t>
            </w:r>
          </w:p>
        </w:tc>
        <w:tc>
          <w:tcPr>
            <w:tcW w:w="4960" w:type="dxa"/>
          </w:tcPr>
          <w:p w14:paraId="17F36949" w14:textId="628FB0C4" w:rsidR="00101886" w:rsidRPr="000F354E" w:rsidRDefault="00101886" w:rsidP="00101886">
            <w:pPr>
              <w:pageBreakBefore/>
              <w:jc w:val="both"/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color w:val="000000"/>
                <w:sz w:val="22"/>
                <w:szCs w:val="22"/>
                <w:lang w:eastAsia="en-US"/>
              </w:rPr>
              <w:t>Instrukcje instalacji i obsługi dostarczone wraz z urządzeniem, w formacie papierowym i/lub elektronicznym.</w:t>
            </w:r>
          </w:p>
        </w:tc>
        <w:tc>
          <w:tcPr>
            <w:tcW w:w="1559" w:type="dxa"/>
          </w:tcPr>
          <w:p w14:paraId="701ACD1D" w14:textId="77777777" w:rsidR="00101886" w:rsidRPr="000F354E" w:rsidRDefault="00101886" w:rsidP="00101886">
            <w:pPr>
              <w:jc w:val="center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0F354E">
              <w:rPr>
                <w:rFonts w:ascii="Calibri" w:hAnsi="Calibri" w:cs="Calibri"/>
                <w:sz w:val="22"/>
                <w:szCs w:val="22"/>
                <w:lang w:eastAsia="en-US"/>
              </w:rPr>
              <w:t>Potwierdzić</w:t>
            </w:r>
          </w:p>
        </w:tc>
      </w:tr>
    </w:tbl>
    <w:p w14:paraId="43A26026" w14:textId="77777777" w:rsidR="00101886" w:rsidRPr="00101886" w:rsidRDefault="00101886" w:rsidP="00101886">
      <w:pPr>
        <w:spacing w:after="160" w:line="259" w:lineRule="auto"/>
        <w:rPr>
          <w:rFonts w:ascii="Calibri" w:hAnsi="Calibri" w:cs="Calibri"/>
          <w:b/>
          <w:sz w:val="22"/>
          <w:szCs w:val="22"/>
          <w:lang w:eastAsia="en-US"/>
        </w:rPr>
      </w:pPr>
    </w:p>
    <w:p w14:paraId="474F7B9A" w14:textId="77777777" w:rsidR="00101886" w:rsidRPr="00101886" w:rsidRDefault="00101886" w:rsidP="00101886">
      <w:pPr>
        <w:spacing w:after="160" w:line="259" w:lineRule="auto"/>
        <w:jc w:val="center"/>
        <w:rPr>
          <w:rFonts w:ascii="Calibri" w:hAnsi="Calibri" w:cs="Calibri"/>
          <w:b/>
          <w:sz w:val="22"/>
          <w:szCs w:val="22"/>
          <w:lang w:eastAsia="en-US"/>
        </w:rPr>
      </w:pPr>
      <w:r w:rsidRPr="00101886">
        <w:rPr>
          <w:rFonts w:ascii="Calibri" w:hAnsi="Calibri" w:cs="Calibri"/>
          <w:b/>
          <w:sz w:val="22"/>
          <w:szCs w:val="22"/>
          <w:lang w:eastAsia="en-US"/>
        </w:rPr>
        <w:t>Tabela: Testy akceptacyjne</w:t>
      </w:r>
    </w:p>
    <w:p w14:paraId="4F45AF11" w14:textId="77777777" w:rsidR="00101886" w:rsidRPr="00101886" w:rsidRDefault="00101886" w:rsidP="00101886">
      <w:pPr>
        <w:spacing w:after="160" w:line="259" w:lineRule="auto"/>
        <w:rPr>
          <w:rFonts w:ascii="Calibri" w:hAnsi="Calibri" w:cs="Calibri"/>
          <w:b/>
          <w:sz w:val="22"/>
          <w:szCs w:val="22"/>
          <w:lang w:eastAsia="en-US"/>
        </w:rPr>
      </w:pPr>
      <w:r w:rsidRPr="00101886">
        <w:rPr>
          <w:rFonts w:ascii="Calibri" w:hAnsi="Calibri" w:cs="Calibri"/>
          <w:b/>
          <w:sz w:val="22"/>
          <w:szCs w:val="22"/>
          <w:lang w:eastAsia="en-US"/>
        </w:rPr>
        <w:t>Próbki do testów zapewnia Zamawiający</w:t>
      </w:r>
    </w:p>
    <w:tbl>
      <w:tblPr>
        <w:tblStyle w:val="Tabela-Siatka2"/>
        <w:tblW w:w="9351" w:type="dxa"/>
        <w:tblLook w:val="04A0" w:firstRow="1" w:lastRow="0" w:firstColumn="1" w:lastColumn="0" w:noHBand="0" w:noVBand="1"/>
      </w:tblPr>
      <w:tblGrid>
        <w:gridCol w:w="486"/>
        <w:gridCol w:w="5781"/>
        <w:gridCol w:w="1524"/>
        <w:gridCol w:w="1560"/>
      </w:tblGrid>
      <w:tr w:rsidR="00101886" w:rsidRPr="00101886" w14:paraId="7B077C41" w14:textId="77777777" w:rsidTr="002F36B5">
        <w:tc>
          <w:tcPr>
            <w:tcW w:w="0" w:type="auto"/>
          </w:tcPr>
          <w:p w14:paraId="3F59FD23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Lp.</w:t>
            </w:r>
          </w:p>
        </w:tc>
        <w:tc>
          <w:tcPr>
            <w:tcW w:w="6172" w:type="dxa"/>
          </w:tcPr>
          <w:p w14:paraId="7A50F902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Opis testu</w:t>
            </w:r>
          </w:p>
        </w:tc>
        <w:tc>
          <w:tcPr>
            <w:tcW w:w="1134" w:type="dxa"/>
          </w:tcPr>
          <w:p w14:paraId="0F6DC501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Próbka</w:t>
            </w:r>
          </w:p>
        </w:tc>
        <w:tc>
          <w:tcPr>
            <w:tcW w:w="1559" w:type="dxa"/>
          </w:tcPr>
          <w:p w14:paraId="012B73D6" w14:textId="77777777" w:rsidR="00101886" w:rsidRPr="00101886" w:rsidRDefault="00101886" w:rsidP="00101886">
            <w:pPr>
              <w:spacing w:after="160" w:line="259" w:lineRule="auto"/>
              <w:rPr>
                <w:rFonts w:ascii="Calibri" w:hAnsi="Calibri" w:cs="Calibri"/>
                <w:b/>
                <w:sz w:val="22"/>
                <w:szCs w:val="22"/>
                <w:lang w:eastAsia="en-US"/>
              </w:rPr>
            </w:pPr>
            <w:r w:rsidRPr="00101886">
              <w:rPr>
                <w:rFonts w:ascii="Calibri" w:hAnsi="Calibri" w:cs="Calibri"/>
                <w:b/>
                <w:sz w:val="22"/>
                <w:szCs w:val="22"/>
                <w:lang w:eastAsia="en-US"/>
              </w:rPr>
              <w:t>Rezultat testu</w:t>
            </w:r>
          </w:p>
        </w:tc>
      </w:tr>
      <w:tr w:rsidR="00101886" w:rsidRPr="002E4B06" w14:paraId="11E023A7" w14:textId="77777777" w:rsidTr="002F36B5">
        <w:tc>
          <w:tcPr>
            <w:tcW w:w="0" w:type="auto"/>
          </w:tcPr>
          <w:p w14:paraId="6936CD90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6172" w:type="dxa"/>
          </w:tcPr>
          <w:p w14:paraId="7678EDBE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prawdzenie grubości warstw technikami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charakteryzacyjnymi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np. SEM, TEM,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elipsometria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, </w:t>
            </w:r>
          </w:p>
          <w:p w14:paraId="18458976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Sprawdzenie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naprężeń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za pomocą spektroskopii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ramanowskiej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i XRD.</w:t>
            </w:r>
          </w:p>
          <w:p w14:paraId="3EB73C06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omiar 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>reflektometrią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 rentgenowską (XRR).</w:t>
            </w:r>
          </w:p>
          <w:p w14:paraId="168688F3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</w:p>
        </w:tc>
        <w:tc>
          <w:tcPr>
            <w:tcW w:w="1134" w:type="dxa"/>
          </w:tcPr>
          <w:p w14:paraId="424092CA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GaN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/</w:t>
            </w:r>
            <w:proofErr w:type="spellStart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AlN</w:t>
            </w:r>
            <w:proofErr w:type="spellEnd"/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/Al</w:t>
            </w:r>
            <w:r w:rsidRPr="002E4B06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2</w:t>
            </w:r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0</w:t>
            </w:r>
            <w:r w:rsidRPr="002E4B06">
              <w:rPr>
                <w:rFonts w:ascii="Calibri" w:hAnsi="Calibri" w:cs="Calibri"/>
                <w:sz w:val="22"/>
                <w:szCs w:val="22"/>
                <w:vertAlign w:val="subscript"/>
                <w:lang w:val="en-US" w:eastAsia="en-US"/>
              </w:rPr>
              <w:t>3</w:t>
            </w:r>
          </w:p>
          <w:p w14:paraId="424C3848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val="en-US" w:eastAsia="en-US"/>
              </w:rPr>
              <w:t>1x1 cm</w:t>
            </w:r>
          </w:p>
        </w:tc>
        <w:tc>
          <w:tcPr>
            <w:tcW w:w="1559" w:type="dxa"/>
          </w:tcPr>
          <w:p w14:paraId="01180763" w14:textId="77777777" w:rsidR="00101886" w:rsidRPr="002E4B06" w:rsidRDefault="00101886" w:rsidP="00101886">
            <w:pPr>
              <w:spacing w:after="160" w:line="259" w:lineRule="auto"/>
              <w:rPr>
                <w:rFonts w:ascii="Calibri" w:hAnsi="Calibri" w:cs="Calibri"/>
                <w:sz w:val="22"/>
                <w:szCs w:val="22"/>
                <w:lang w:eastAsia="en-US"/>
              </w:rPr>
            </w:pPr>
            <w:r w:rsidRPr="002E4B06">
              <w:rPr>
                <w:rFonts w:ascii="Calibri" w:hAnsi="Calibri" w:cs="Calibri"/>
                <w:sz w:val="22"/>
                <w:szCs w:val="22"/>
                <w:lang w:eastAsia="en-US"/>
              </w:rPr>
              <w:t xml:space="preserve">porównanie ze wskazaniami urządzeń do charakteryzacji - różnica w granicach 20%. </w:t>
            </w:r>
          </w:p>
        </w:tc>
      </w:tr>
    </w:tbl>
    <w:p w14:paraId="5E4AC7E9" w14:textId="77777777" w:rsidR="006D3582" w:rsidRPr="009C2DB5" w:rsidRDefault="006D3582" w:rsidP="007461C7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Pr="009C2DB5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920BEB9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841B346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8745C4" w14:textId="77777777" w:rsidR="00FF6383" w:rsidRDefault="00FF6383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99521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3EB1D74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D5DE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CF767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FFAF36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F15C25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E68D3C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90648F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6EACCC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CE7E8B2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D6E5A7" w14:textId="77777777" w:rsidR="002E4B06" w:rsidRDefault="002E4B06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9C2DB5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9C2DB5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154A60E7" w14:textId="77777777" w:rsidR="007461C7" w:rsidRDefault="007461C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BDB625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21CD50BC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475D1376" w14:textId="68D7026D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O SZCZEGÓLNYCH ROZWIĄZANIACH W ZAKRESIE PRZECIWDZIAŁANIA WSPIERANIU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br/>
        <w:t>AGRESJI NA UKRAINĘ ORAZ SŁUŻĄCYCH OCHRONIE BEZPIECZEŃSTWA NARODOWEGO</w:t>
      </w:r>
    </w:p>
    <w:p w14:paraId="5881062E" w14:textId="77777777" w:rsidR="00923F63" w:rsidRPr="009C2DB5" w:rsidRDefault="00923F63" w:rsidP="00923F63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22A2431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9C2DB5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469C4382" w14:textId="0C633B51" w:rsidR="00923F63" w:rsidRPr="009C2DB5" w:rsidRDefault="00DC267D" w:rsidP="00923F63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Oświadczam, że nie podlegam wykluczeniu z postępowania na podstawie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art. 108 ust.1  i 109 ust. 1 pkt 4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oraz art. 7 ust 1 pkt 1-3 ustawy z 13 kwietnia 2022r. </w:t>
      </w:r>
      <w:r w:rsidR="00923F63"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>o szczególnych rozwiązaniach w zakresie przeciwdziałania wspierania agresji na Ukrainę oraz służących ochronie bezpieczeństwa narodowego</w:t>
      </w:r>
    </w:p>
    <w:p w14:paraId="042A723E" w14:textId="22707D90" w:rsidR="00DC267D" w:rsidRPr="009C2DB5" w:rsidRDefault="00DC267D" w:rsidP="00923F63">
      <w:p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6B6D636D" w14:textId="77777777" w:rsidR="00DC267D" w:rsidRPr="009C2DB5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lub </w:t>
      </w:r>
    </w:p>
    <w:p w14:paraId="5E8C418F" w14:textId="77777777" w:rsidR="002E35D9" w:rsidRPr="009C2DB5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zachodzą w stosunku do mnie podstawy wykluczenia z postępowania na podstawie art. …………. ustawy </w:t>
      </w:r>
      <w:proofErr w:type="spellStart"/>
      <w:r w:rsidRPr="009C2DB5">
        <w:rPr>
          <w:rFonts w:asciiTheme="minorHAnsi" w:hAnsiTheme="minorHAnsi" w:cstheme="minorHAnsi"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9C2DB5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Jednocześnie oświadczam, że w związku z ww. okolicznością, na podstawie art. 110 ust. 2 ustawy </w:t>
      </w:r>
      <w:proofErr w:type="spellStart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 podjąłem następujące środki naprawcze: …………………………………………………………………………….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następujący/e podmiot/y, na któr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zasoby powołuję się w niniejszym postępowaniu, tj.: …………………………………………………………………….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9C2DB5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C2DB5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Pr="009C2DB5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9C2DB5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</w:t>
      </w:r>
      <w:proofErr w:type="spellStart"/>
      <w:r w:rsidRPr="009C2DB5">
        <w:rPr>
          <w:rFonts w:asciiTheme="minorHAnsi" w:hAnsiTheme="minorHAnsi" w:cstheme="minorHAnsi"/>
          <w:i/>
          <w:sz w:val="22"/>
          <w:szCs w:val="22"/>
        </w:rPr>
        <w:t>CEiDG</w:t>
      </w:r>
      <w:proofErr w:type="spellEnd"/>
      <w:r w:rsidRPr="009C2DB5">
        <w:rPr>
          <w:rFonts w:asciiTheme="minorHAnsi" w:hAnsiTheme="minorHAnsi" w:cstheme="minorHAnsi"/>
          <w:i/>
          <w:sz w:val="22"/>
          <w:szCs w:val="22"/>
        </w:rPr>
        <w:t>)</w:t>
      </w:r>
      <w:r w:rsidRPr="009C2DB5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C2DB5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5E74839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4CA9C95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BE5CCDC" w14:textId="77777777" w:rsidR="00923F63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61742FBE" w14:textId="77777777" w:rsidR="007461C7" w:rsidRPr="009C2DB5" w:rsidRDefault="007461C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09F0C767" w14:textId="77777777" w:rsidR="00923F63" w:rsidRPr="009C2DB5" w:rsidRDefault="00923F63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9C2DB5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C2DB5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1FE35967" w:rsidR="00DC267D" w:rsidRPr="009C2DB5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 xml:space="preserve">Oświadczam, że wszystkie informacje podane w powyższych oświadczeniach są aktualne i zgodne </w:t>
      </w:r>
      <w:r w:rsidR="00943F3D">
        <w:rPr>
          <w:rFonts w:asciiTheme="minorHAnsi" w:hAnsiTheme="minorHAnsi" w:cstheme="minorHAnsi"/>
          <w:sz w:val="22"/>
          <w:szCs w:val="22"/>
        </w:rPr>
        <w:br/>
      </w:r>
      <w:r w:rsidRPr="009C2DB5">
        <w:rPr>
          <w:rFonts w:asciiTheme="minorHAnsi" w:hAnsiTheme="minorHAnsi" w:cstheme="minorHAnsi"/>
          <w:sz w:val="22"/>
          <w:szCs w:val="22"/>
        </w:rPr>
        <w:t>z prawdą oraz zostały przedstawione z pełną świadomością konsekwencji wprowadzenia zamawiającego w błąd przy przedstawianiu informacji</w:t>
      </w:r>
      <w:r w:rsidR="00473B87" w:rsidRPr="009C2DB5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6FE9902B" w:rsidR="00DC267D" w:rsidRPr="009C2DB5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skazuję, że dokumenty na potwierdzenie tych faktów, o których mowa w Rozdziale VII SWZ znajdują się </w:t>
      </w:r>
      <w:r w:rsidR="00943F3D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w formie elektronicznej pod następującymi adresami internetowymi ogólnodostępnych i bezpłatnych baz danych </w:t>
      </w:r>
      <w:r w:rsidRPr="009C2DB5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9C2DB5" w:rsidRDefault="00913870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9" w:history="1">
        <w:r w:rsidR="00DC267D"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10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https://ems.ms.gov.pl</w:t>
        </w:r>
      </w:hyperlink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9C2DB5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1" w:history="1">
        <w:r w:rsidRPr="009C2DB5">
          <w:rPr>
            <w:rFonts w:asciiTheme="minorHAnsi" w:hAnsiTheme="minorHAnsi" w:cstheme="minorHAnsi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9C2DB5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51E65B9" w14:textId="77777777" w:rsidR="00923F63" w:rsidRPr="009C2DB5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44BAD0A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E402D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F4DE05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A3B16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7D9DA2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B927E7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E0B01A2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4A929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E6BCE5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95158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9E260A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CA1DB26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86138EA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D1497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BFB4520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97A4C9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199636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880D1C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26BD413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B3A74F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0264357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F21894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A5B38B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E5A3CD" w14:textId="77777777" w:rsidR="00923F63" w:rsidRPr="009C2DB5" w:rsidRDefault="00923F63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2A3169F6" w:rsidR="00DC267D" w:rsidRPr="009C2DB5" w:rsidRDefault="00DC267D" w:rsidP="00923F63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9C2DB5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Wykonawcy 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9C2DB5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9C2DB5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9C2DB5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9C2DB5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 w:rsidRPr="009C2DB5">
        <w:rPr>
          <w:rFonts w:ascii="Calibri" w:hAnsi="Calibri" w:cs="Calibri"/>
          <w:sz w:val="22"/>
          <w:szCs w:val="22"/>
        </w:rPr>
        <w:br/>
      </w:r>
      <w:r w:rsidRPr="009C2DB5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9C2DB5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9C2DB5">
        <w:rPr>
          <w:rFonts w:ascii="Calibri" w:hAnsi="Calibri" w:cs="Calibri"/>
          <w:sz w:val="22"/>
          <w:szCs w:val="22"/>
        </w:rPr>
        <w:t>.</w:t>
      </w:r>
      <w:r w:rsidRPr="009C2DB5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9C2DB5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9C2DB5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9C2DB5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9C2DB5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9C2DB5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0" w:name="_Hlk64612463"/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0"/>
    <w:p w14:paraId="442A80AA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9C2DB5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9C2DB5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9C2DB5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9C2DB5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9C2DB5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9C2DB5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9C2DB5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9C2DB5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9C2DB5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9C2DB5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9C2DB5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 w:rsidRPr="009C2DB5">
        <w:rPr>
          <w:rFonts w:ascii="Calibri" w:hAnsi="Calibri" w:cs="Calibri"/>
          <w:i/>
          <w:sz w:val="22"/>
          <w:szCs w:val="22"/>
        </w:rPr>
        <w:t>*</w:t>
      </w:r>
      <w:r w:rsidR="00E66333" w:rsidRPr="009C2DB5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9C2DB5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418667AE" w14:textId="77777777" w:rsidR="00473B87" w:rsidRPr="009C2DB5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9C2DB5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9C2DB5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9C2DB5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9C2DB5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Pr="009C2DB5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675DFC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</w:rPr>
      </w:pPr>
    </w:p>
    <w:p w14:paraId="4C5108FF" w14:textId="302E4E7B" w:rsidR="00473B87" w:rsidRPr="009C2DB5" w:rsidRDefault="00185E3A" w:rsidP="00675DFC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9C2DB5" w:rsidRPr="009C2DB5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787758C5" w:rsidR="00185E3A" w:rsidRPr="009C2DB5" w:rsidRDefault="00FF6383" w:rsidP="00FF6383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>ostaw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a</w:t>
            </w:r>
            <w:r w:rsidRPr="00FF6383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urządzenia do monitorowania wzrostu epitaksjalnego in-situ</w:t>
            </w:r>
          </w:p>
        </w:tc>
      </w:tr>
      <w:tr w:rsidR="009C2DB5" w:rsidRPr="009C2DB5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9C2DB5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9C2DB5" w:rsidRPr="009C2DB5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9C2DB5" w:rsidRPr="009C2DB5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9C2DB5" w:rsidRPr="009C2DB5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0FD4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tawka podatku VAT</w:t>
            </w:r>
          </w:p>
          <w:p w14:paraId="4C66C84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1F28E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artość VAT</w:t>
            </w:r>
          </w:p>
          <w:p w14:paraId="2C704A0F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AD5E0C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76BEC31E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: ............................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1F240C45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%</w:t>
            </w:r>
          </w:p>
          <w:p w14:paraId="62E36BA1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9A4FBCB" w14:textId="4A0E706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LN/EUR/USD/GBP*</w:t>
            </w:r>
          </w:p>
          <w:p w14:paraId="595C81B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AD32BEC" w14:textId="53BFE912" w:rsidR="002E4B06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............................</w:t>
            </w:r>
            <w:r w:rsidRPr="009C2DB5">
              <w:t xml:space="preserve"> </w:t>
            </w:r>
            <w:r w:rsidR="00402EFE" w:rsidRPr="00402EFE">
              <w:rPr>
                <w:rFonts w:asciiTheme="minorHAnsi" w:hAnsiTheme="minorHAnsi" w:cstheme="minorHAnsi"/>
                <w:iCs/>
                <w:sz w:val="22"/>
                <w:szCs w:val="22"/>
                <w:lang w:val="en-GB"/>
              </w:rPr>
              <w:t>PLN/EUR/USD/GBP*</w:t>
            </w:r>
          </w:p>
          <w:p w14:paraId="0D8B3784" w14:textId="1248F0BA" w:rsidR="00185E3A" w:rsidRPr="009C2DB5" w:rsidRDefault="00185E3A" w:rsidP="002E4B06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słownie: ......................................................</w:t>
            </w:r>
          </w:p>
        </w:tc>
      </w:tr>
      <w:tr w:rsidR="009C2DB5" w:rsidRPr="009C2DB5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Termin wykonania zamówienia:</w:t>
            </w:r>
          </w:p>
          <w:p w14:paraId="41B1A5ED" w14:textId="2575A6D6" w:rsidR="00185E3A" w:rsidRPr="009C2DB5" w:rsidRDefault="003F1E1D" w:rsidP="00923F63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aksymalnie </w:t>
            </w:r>
            <w:r w:rsidR="00FB69C2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o </w:t>
            </w:r>
            <w:r w:rsidR="00923F63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="003E74FF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230BB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tygodni</w:t>
            </w:r>
            <w:r w:rsidR="00185E3A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185E3A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od daty zawarcia  umowy</w:t>
            </w:r>
            <w:r w:rsidR="00A101FF" w:rsidRPr="009C2DB5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9C2DB5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   ........................................ 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(w </w:t>
            </w:r>
            <w:r w:rsidR="000230BB"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tygodniach</w:t>
            </w: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)</w:t>
            </w:r>
          </w:p>
        </w:tc>
      </w:tr>
      <w:tr w:rsidR="009C2DB5" w:rsidRPr="009C2DB5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9C2DB5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kres gwarancji: </w:t>
            </w:r>
            <w:r w:rsidR="00A33289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B0BE6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minimum 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12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0E77F1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miesi</w:t>
            </w:r>
            <w:r w:rsidR="000F5BB9"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:……………………..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(</w:t>
            </w:r>
            <w:r w:rsidR="000F5BB9"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w </w:t>
            </w:r>
            <w:r w:rsidRPr="009C2DB5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iesiącach)</w:t>
            </w:r>
          </w:p>
        </w:tc>
      </w:tr>
      <w:tr w:rsidR="009C2DB5" w:rsidRPr="009C2DB5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Oświadczam, iż wybór mojej oferty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ędzie/ nie będzie*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prowadzić do jego powstania, oraz wskazuje ich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wartość bez kwoty podatku</w:t>
            </w:r>
            <w:r w:rsidRPr="009C2DB5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zwa towaru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9C2DB5" w:rsidRPr="009C2DB5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iż jestem:</w:t>
            </w:r>
          </w:p>
          <w:p w14:paraId="1DCF4642" w14:textId="6206206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ikro</w:t>
            </w:r>
            <w:r w:rsidR="00712E51"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rzedsiębiorcą</w:t>
            </w:r>
          </w:p>
          <w:p w14:paraId="33C70D9F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Małe przedsiębiorstwo</w:t>
            </w:r>
          </w:p>
          <w:p w14:paraId="766256B7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Średnie przedsiębiorstwo</w:t>
            </w:r>
          </w:p>
          <w:p w14:paraId="35A58F09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9C2DB5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Inny rodzaj: </w:t>
            </w: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(Uwaga! Zaznaczyć „X” odpowiednią kratkę)</w:t>
            </w:r>
          </w:p>
        </w:tc>
      </w:tr>
      <w:tr w:rsidR="009C2DB5" w:rsidRPr="009C2DB5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</w:t>
            </w:r>
            <w:r w:rsidR="002E35D9" w:rsidRPr="009C2DB5">
              <w:rPr>
                <w:rFonts w:asciiTheme="minorHAnsi" w:hAnsiTheme="minorHAnsi" w:cstheme="minorHAnsi"/>
                <w:sz w:val="22"/>
                <w:szCs w:val="22"/>
              </w:rPr>
              <w:t>, iż zapoznałem się z treścią S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Z (wraz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z załącznikami stanowiącymi jej integralną część)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9C2DB5" w:rsidRPr="009C2DB5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9C2DB5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250254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twierdzi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9C2DB5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9C2DB5" w:rsidRPr="009C2DB5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9C2DB5" w:rsidRPr="009C2DB5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odać części zamówienia : 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.......................</w:t>
            </w:r>
          </w:p>
          <w:p w14:paraId="7FDA52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sz w:val="22"/>
                <w:szCs w:val="22"/>
              </w:rPr>
              <w:t>podać nazwy firm</w:t>
            </w: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: …………………………..</w:t>
            </w:r>
          </w:p>
        </w:tc>
      </w:tr>
      <w:tr w:rsidR="009C2DB5" w:rsidRPr="009C2DB5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9C2DB5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  <w:p w14:paraId="66B0B32C" w14:textId="77777777" w:rsidR="00185E3A" w:rsidRPr="009C2DB5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9C2DB5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*</w:t>
      </w:r>
      <w:r w:rsidRPr="009C2DB5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0A4FB1FE" w14:textId="77777777" w:rsidR="008F03BA" w:rsidRPr="009C2DB5" w:rsidRDefault="008F03BA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ED61B81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6EA08CB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B6020FE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1DEBAE4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8B4982A" w14:textId="77777777" w:rsidR="00473B87" w:rsidRPr="009C2DB5" w:rsidRDefault="00473B87" w:rsidP="0071217D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6C1BB1" w14:textId="77777777" w:rsidR="00DA14D8" w:rsidRPr="009C2DB5" w:rsidRDefault="00DA14D8" w:rsidP="00185E3A">
      <w:pPr>
        <w:spacing w:after="120" w:line="276" w:lineRule="auto"/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079FE8C" w14:textId="77777777" w:rsidR="00F450A6" w:rsidRPr="009C2DB5" w:rsidRDefault="00F450A6" w:rsidP="00110A2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bookmarkStart w:id="1" w:name="_GoBack"/>
      <w:bookmarkEnd w:id="1"/>
    </w:p>
    <w:p w14:paraId="672CF7A6" w14:textId="77777777" w:rsidR="00353E77" w:rsidRPr="009C2DB5" w:rsidRDefault="00353E77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9C2DB5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9C2DB5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25C1BC96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informacje zawarte w oświadczeniu, o którym mowa w art. 125 ust. 1 ustawy PZP w zakresie odnoszącym się do podst</w:t>
      </w:r>
      <w:r w:rsidR="00943F3D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w wykluczenia z postępowania,  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o których mowa w:</w:t>
      </w:r>
    </w:p>
    <w:p w14:paraId="56A140E5" w14:textId="77777777" w:rsidR="004D2C71" w:rsidRPr="009C2DB5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ustawy </w:t>
      </w:r>
      <w:proofErr w:type="spellStart"/>
      <w:r w:rsidRPr="009C2DB5">
        <w:rPr>
          <w:rFonts w:asciiTheme="minorHAnsi" w:hAnsiTheme="minorHAnsi" w:cstheme="minorHAnsi"/>
          <w:bCs/>
          <w:iCs/>
          <w:sz w:val="22"/>
          <w:szCs w:val="22"/>
        </w:rPr>
        <w:t>Pzp</w:t>
      </w:r>
      <w:proofErr w:type="spellEnd"/>
    </w:p>
    <w:p w14:paraId="1AF56478" w14:textId="77777777" w:rsidR="003B2068" w:rsidRPr="009C2DB5" w:rsidRDefault="003B2068" w:rsidP="003B2068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9C2DB5">
        <w:rPr>
          <w:rFonts w:ascii="Calibri" w:hAnsi="Calibri" w:cs="Calibri"/>
          <w:b/>
          <w:bCs/>
          <w:iCs/>
          <w:sz w:val="22"/>
        </w:rPr>
        <w:t xml:space="preserve">art. 7 ust 1 pkt 1-3 </w:t>
      </w:r>
      <w:r w:rsidRPr="009C2DB5">
        <w:rPr>
          <w:rFonts w:ascii="Calibri" w:hAnsi="Calibri" w:cs="Calibri"/>
          <w:bCs/>
          <w:iCs/>
          <w:sz w:val="22"/>
        </w:rPr>
        <w:t xml:space="preserve">ustawy z 13 kwietnia 2022r. o szczególnych rozwiązaniach </w:t>
      </w:r>
      <w:r w:rsidRPr="009C2DB5">
        <w:rPr>
          <w:rFonts w:ascii="Calibri" w:hAnsi="Calibri" w:cs="Calibri"/>
          <w:bCs/>
          <w:iCs/>
          <w:sz w:val="22"/>
        </w:rPr>
        <w:br/>
        <w:t>w zakresie przeciwdziałania wspierania agresji na Ukrainę oraz służących ochronie bezpieczeństwa narodowego</w:t>
      </w:r>
    </w:p>
    <w:p w14:paraId="0343815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9C2DB5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9C2DB5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9C2DB5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9C2DB5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9C2DB5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9C2DB5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Pr="009C2DB5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805266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880BD4D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DEB0E89" w14:textId="77777777" w:rsidR="003E74FF" w:rsidRPr="009C2DB5" w:rsidRDefault="003E74FF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89F1010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C8A9B3A" w14:textId="77777777" w:rsidR="005E56CC" w:rsidRPr="009C2DB5" w:rsidRDefault="005E56CC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70B5BE45" w14:textId="77777777" w:rsidR="006D3582" w:rsidRPr="009C2DB5" w:rsidRDefault="006D3582" w:rsidP="006D3582">
      <w:pPr>
        <w:spacing w:before="240" w:after="120" w:line="276" w:lineRule="auto"/>
        <w:ind w:left="3540" w:firstLine="708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Załącznik nr 7 do SWZ –Wykaz wykonanych dostaw</w:t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07514D50" w14:textId="77777777" w:rsidR="006D3582" w:rsidRPr="009C2DB5" w:rsidRDefault="006D3582" w:rsidP="006D3582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Wykonawca:                                                                          </w:t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  <w:t xml:space="preserve">   Data …………………</w:t>
      </w:r>
    </w:p>
    <w:p w14:paraId="550FAD6F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557D5E14" w14:textId="77777777" w:rsidR="006D3582" w:rsidRPr="009C2DB5" w:rsidRDefault="006D3582" w:rsidP="006D3582">
      <w:pPr>
        <w:spacing w:line="276" w:lineRule="auto"/>
        <w:ind w:right="5954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>………………………………………</w:t>
      </w:r>
    </w:p>
    <w:p w14:paraId="458F0E8A" w14:textId="77777777" w:rsidR="006D3582" w:rsidRPr="009C2DB5" w:rsidRDefault="006D3582" w:rsidP="006D3582">
      <w:pPr>
        <w:spacing w:line="276" w:lineRule="auto"/>
        <w:ind w:right="5953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pełna nazwa/firma, adres)</w:t>
      </w:r>
    </w:p>
    <w:p w14:paraId="1C2DA5D8" w14:textId="77777777" w:rsidR="006D3582" w:rsidRPr="009C2DB5" w:rsidRDefault="006D3582" w:rsidP="006D3582">
      <w:pPr>
        <w:spacing w:before="240"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</w:rPr>
        <w:t>WYKAZ   WYKONANYCH   DOSTAW</w:t>
      </w:r>
    </w:p>
    <w:p w14:paraId="1E3FFD8D" w14:textId="1661243F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Składając ofertę w postępowaniu prowadzonym w trybie przetargu nieograniczonego na</w:t>
      </w:r>
      <w:r w:rsidRPr="009C2DB5">
        <w:rPr>
          <w:rFonts w:ascii="Calibri" w:hAnsi="Calibri" w:cs="Calibri"/>
          <w:b/>
          <w:bCs/>
          <w:iCs/>
          <w:sz w:val="22"/>
          <w:szCs w:val="22"/>
        </w:rPr>
        <w:t xml:space="preserve">  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d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>ostaw</w:t>
      </w:r>
      <w:r w:rsidR="00D51732">
        <w:rPr>
          <w:rFonts w:ascii="Calibri" w:hAnsi="Calibri" w:cs="Calibri"/>
          <w:b/>
          <w:bCs/>
          <w:iCs/>
          <w:sz w:val="22"/>
          <w:szCs w:val="22"/>
        </w:rPr>
        <w:t>ę</w:t>
      </w:r>
      <w:r w:rsidR="00D51732" w:rsidRPr="00D51732">
        <w:rPr>
          <w:rFonts w:ascii="Calibri" w:hAnsi="Calibri" w:cs="Calibri"/>
          <w:b/>
          <w:bCs/>
          <w:iCs/>
          <w:sz w:val="22"/>
          <w:szCs w:val="22"/>
        </w:rPr>
        <w:t xml:space="preserve"> urządzenia do monitorowania wzrostu epitaksjalnego in-situ </w:t>
      </w:r>
      <w:r w:rsidRPr="009C2DB5">
        <w:rPr>
          <w:rFonts w:asciiTheme="minorHAnsi" w:hAnsiTheme="minorHAnsi" w:cstheme="minorHAnsi"/>
          <w:sz w:val="22"/>
          <w:szCs w:val="22"/>
        </w:rPr>
        <w:t xml:space="preserve">oświadczamy, że w okresie ostatnich trzech lat przed upływem terminu składania ofert, a jeżeli okres prowadzenia działalności jest krótszy – w tym okresie, wykonaliśmy dostawy:  </w:t>
      </w:r>
    </w:p>
    <w:tbl>
      <w:tblPr>
        <w:tblW w:w="9849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"/>
        <w:gridCol w:w="3022"/>
        <w:gridCol w:w="1560"/>
        <w:gridCol w:w="1559"/>
        <w:gridCol w:w="3260"/>
      </w:tblGrid>
      <w:tr w:rsidR="009C2DB5" w:rsidRPr="009C2DB5" w14:paraId="5E851230" w14:textId="77777777" w:rsidTr="00C0027A">
        <w:trPr>
          <w:trHeight w:val="1582"/>
        </w:trPr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ED8E6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103BE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Lp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9CBBA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C981B3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Przedmiot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195C7" w14:textId="77777777" w:rsidR="006D3582" w:rsidRPr="009C2DB5" w:rsidRDefault="006D3582" w:rsidP="00C0027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45BE6C1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Wartość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076DF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0CD0D0B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 xml:space="preserve">Data wykonania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7A5C81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23B7DEE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Podmiot, na rzecz którego dostawa została wykonana</w:t>
            </w:r>
          </w:p>
          <w:p w14:paraId="7F5AEEB8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(nazwa i adres)</w:t>
            </w:r>
          </w:p>
        </w:tc>
      </w:tr>
      <w:tr w:rsidR="009C2DB5" w:rsidRPr="009C2DB5" w14:paraId="31B0802B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7935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D9D4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6B7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778B7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AAEDF12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</w:tr>
      <w:tr w:rsidR="009C2DB5" w:rsidRPr="009C2DB5" w14:paraId="2A80795D" w14:textId="77777777" w:rsidTr="00C0027A">
        <w:tc>
          <w:tcPr>
            <w:tcW w:w="44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1C829" w14:textId="77777777" w:rsidR="006D3582" w:rsidRPr="009C2DB5" w:rsidRDefault="006D3582" w:rsidP="00C0027A">
            <w:pPr>
              <w:spacing w:before="240"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9C2DB5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8C53B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3755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E9BFC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F2DFCD" w14:textId="77777777" w:rsidR="006D3582" w:rsidRPr="009C2DB5" w:rsidRDefault="006D3582" w:rsidP="00C0027A">
            <w:pPr>
              <w:spacing w:before="240" w:after="120"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DBCBFFA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9C2DB5">
        <w:rPr>
          <w:rFonts w:asciiTheme="minorHAnsi" w:hAnsiTheme="minorHAnsi" w:cstheme="minorHAnsi"/>
          <w:bCs/>
          <w:i/>
          <w:iCs/>
          <w:sz w:val="18"/>
          <w:szCs w:val="18"/>
        </w:rPr>
        <w:t>Uwaga! Do przedstawionej w tabeli wykonanej dostawy należy dołączyć stosowne dowody potwierdzające, że dostawa została wykonana należycie.</w:t>
      </w:r>
    </w:p>
    <w:p w14:paraId="6D1D8F77" w14:textId="77777777" w:rsidR="006D3582" w:rsidRPr="009C2DB5" w:rsidRDefault="006D3582" w:rsidP="006D3582">
      <w:pPr>
        <w:spacing w:before="240" w:after="120" w:line="276" w:lineRule="auto"/>
        <w:jc w:val="both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</w:p>
    <w:p w14:paraId="2215CA88" w14:textId="77777777" w:rsidR="006D3582" w:rsidRPr="009C2DB5" w:rsidRDefault="006D3582" w:rsidP="006D3582">
      <w:pPr>
        <w:spacing w:line="276" w:lineRule="auto"/>
        <w:ind w:left="3540" w:firstLine="709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..............................................................</w:t>
      </w:r>
    </w:p>
    <w:p w14:paraId="39079873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22"/>
          <w:szCs w:val="22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 xml:space="preserve">podpis osoby/ osób uprawnionej/ uprawnionych </w:t>
      </w:r>
    </w:p>
    <w:p w14:paraId="737053D5" w14:textId="77777777" w:rsidR="006D3582" w:rsidRPr="009C2DB5" w:rsidRDefault="006D3582" w:rsidP="006D3582">
      <w:pPr>
        <w:spacing w:line="276" w:lineRule="auto"/>
        <w:ind w:firstLine="709"/>
        <w:jc w:val="both"/>
        <w:rPr>
          <w:rFonts w:asciiTheme="minorHAnsi" w:hAnsiTheme="minorHAnsi" w:cstheme="minorHAnsi"/>
          <w:sz w:val="18"/>
          <w:szCs w:val="18"/>
        </w:rPr>
      </w:pP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</w:r>
      <w:r w:rsidRPr="009C2DB5">
        <w:rPr>
          <w:rFonts w:asciiTheme="minorHAnsi" w:hAnsiTheme="minorHAnsi" w:cstheme="minorHAnsi"/>
          <w:sz w:val="18"/>
          <w:szCs w:val="18"/>
        </w:rPr>
        <w:tab/>
        <w:t xml:space="preserve"> do reprezentowania Wykonawcy</w:t>
      </w:r>
    </w:p>
    <w:p w14:paraId="19381D11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F057612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8F5FE3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A5E6F04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3D5C758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B4D3B1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3CE1673B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E4215E8" w14:textId="77777777" w:rsidR="006D3582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53271D3F" w14:textId="77777777" w:rsidR="00F450A6" w:rsidRPr="009C2DB5" w:rsidRDefault="00F450A6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D997643" w14:textId="77777777" w:rsidR="003E74FF" w:rsidRPr="009C2DB5" w:rsidRDefault="003E74FF" w:rsidP="00221631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DFD9225" w14:textId="77777777" w:rsidR="006D3582" w:rsidRPr="009C2DB5" w:rsidRDefault="006D3582" w:rsidP="006D3582">
      <w:pPr>
        <w:spacing w:after="120" w:line="276" w:lineRule="auto"/>
        <w:jc w:val="right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8  do SWZ</w:t>
      </w:r>
    </w:p>
    <w:p w14:paraId="43DC71D4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7B07AA6D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702224A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68E64EF9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</w:t>
      </w:r>
      <w:proofErr w:type="spellStart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Pzp</w:t>
      </w:r>
      <w:proofErr w:type="spellEnd"/>
      <w:r w:rsidRPr="009C2DB5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), </w:t>
      </w:r>
    </w:p>
    <w:p w14:paraId="66709AF8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08F6073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9C2DB5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SPEŁNIANIA WARUNKÓW UDZIAŁU W POSTĘPOWANIU</w:t>
      </w:r>
    </w:p>
    <w:p w14:paraId="6180A59F" w14:textId="77777777" w:rsidR="006D3582" w:rsidRPr="009C2DB5" w:rsidRDefault="006D3582" w:rsidP="006D3582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</w:p>
    <w:p w14:paraId="1F5EA546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br/>
        <w:t xml:space="preserve">pn. </w:t>
      </w:r>
      <w:r w:rsidRPr="009C2DB5">
        <w:rPr>
          <w:rFonts w:asciiTheme="minorHAnsi" w:hAnsiTheme="minorHAnsi" w:cstheme="minorHAnsi"/>
          <w:sz w:val="22"/>
          <w:szCs w:val="22"/>
        </w:rPr>
        <w:t>……………………………………………………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0CF7201C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7F97960E" w14:textId="77777777" w:rsidR="006D3582" w:rsidRPr="009C2DB5" w:rsidRDefault="006D3582" w:rsidP="006D3582">
      <w:pPr>
        <w:shd w:val="clear" w:color="auto" w:fill="BFBFBF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A DOTYCZĄCE WYKONAWCY:</w:t>
      </w:r>
    </w:p>
    <w:p w14:paraId="756486A7" w14:textId="77777777" w:rsidR="006D3582" w:rsidRPr="009C2DB5" w:rsidRDefault="006D3582" w:rsidP="006D3582">
      <w:pPr>
        <w:spacing w:line="360" w:lineRule="auto"/>
        <w:ind w:left="720"/>
        <w:contextualSpacing/>
        <w:jc w:val="both"/>
        <w:rPr>
          <w:rFonts w:asciiTheme="minorHAnsi" w:eastAsia="Calibri" w:hAnsiTheme="minorHAnsi" w:cstheme="minorHAnsi"/>
          <w:sz w:val="22"/>
          <w:szCs w:val="22"/>
          <w:lang w:eastAsia="en-US"/>
        </w:rPr>
      </w:pPr>
    </w:p>
    <w:p w14:paraId="2C8EA057" w14:textId="77777777" w:rsidR="006D3582" w:rsidRPr="009C2DB5" w:rsidRDefault="006D3582" w:rsidP="006D3582">
      <w:pPr>
        <w:autoSpaceDE w:val="0"/>
        <w:autoSpaceDN w:val="0"/>
        <w:ind w:left="1429"/>
        <w:rPr>
          <w:rFonts w:asciiTheme="minorHAnsi" w:hAnsiTheme="minorHAnsi" w:cstheme="minorHAnsi"/>
          <w:sz w:val="22"/>
          <w:szCs w:val="22"/>
        </w:rPr>
      </w:pPr>
    </w:p>
    <w:p w14:paraId="76AA0431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spełniam warunki udziału w postępowaniu określone przez zamawiającego  w  </w:t>
      </w:r>
      <w:r w:rsidRPr="009C2DB5">
        <w:rPr>
          <w:rFonts w:asciiTheme="minorHAnsi" w:hAnsiTheme="minorHAnsi" w:cstheme="minorHAnsi"/>
          <w:b/>
          <w:sz w:val="22"/>
          <w:szCs w:val="22"/>
        </w:rPr>
        <w:t>rozdziale VI specyfikacji warunków zamówienia (SWZ)</w:t>
      </w:r>
      <w:r w:rsidRPr="009C2DB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6FBCCA" w14:textId="77777777" w:rsidR="006D3582" w:rsidRPr="009C2DB5" w:rsidRDefault="006D3582" w:rsidP="006D3582">
      <w:pPr>
        <w:ind w:left="945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i/>
          <w:sz w:val="22"/>
          <w:szCs w:val="22"/>
        </w:rPr>
        <w:t>(wskazać dokument i właściwą jednostkę redakcyjną dokumentu, w której określono warunki udziału           w postępowaniu).</w:t>
      </w:r>
    </w:p>
    <w:p w14:paraId="20AA8E4A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A217EEE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INFORMACJA W ZWIĄZKU Z POLEGANIEM NA ZASOBACH INNYCH PODMIOTÓW</w:t>
      </w:r>
      <w:r w:rsidRPr="009C2DB5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0F4655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1F09E480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598FD020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 celu wykazania spełniania warunków udziału w postępowaniu, określonych przez zamawiającego w Specyfikacji Warunków Zamówienia (SWZ) polegam na zasobach następującego/</w:t>
      </w:r>
      <w:proofErr w:type="spellStart"/>
      <w:r w:rsidRPr="009C2DB5">
        <w:rPr>
          <w:rFonts w:asciiTheme="minorHAnsi" w:hAnsiTheme="minorHAnsi" w:cstheme="minorHAnsi"/>
          <w:sz w:val="22"/>
          <w:szCs w:val="22"/>
        </w:rPr>
        <w:t>ych</w:t>
      </w:r>
      <w:proofErr w:type="spellEnd"/>
      <w:r w:rsidRPr="009C2DB5">
        <w:rPr>
          <w:rFonts w:asciiTheme="minorHAnsi" w:hAnsiTheme="minorHAnsi" w:cstheme="minorHAnsi"/>
          <w:sz w:val="22"/>
          <w:szCs w:val="22"/>
        </w:rPr>
        <w:t xml:space="preserve"> podmiotu/ów:………………………………………………….………………………., w następującym zakresie: …………………………………………………………………………………………..………</w:t>
      </w:r>
    </w:p>
    <w:p w14:paraId="7D30535B" w14:textId="77777777" w:rsidR="006D3582" w:rsidRPr="00943F3D" w:rsidRDefault="006D3582" w:rsidP="006D3582">
      <w:pPr>
        <w:jc w:val="both"/>
        <w:rPr>
          <w:rFonts w:asciiTheme="minorHAnsi" w:hAnsiTheme="minorHAnsi" w:cstheme="minorHAnsi"/>
          <w:sz w:val="18"/>
          <w:szCs w:val="18"/>
        </w:rPr>
      </w:pPr>
      <w:r w:rsidRPr="00943F3D">
        <w:rPr>
          <w:rFonts w:asciiTheme="minorHAnsi" w:hAnsiTheme="minorHAnsi" w:cstheme="minorHAnsi"/>
          <w:sz w:val="18"/>
          <w:szCs w:val="18"/>
        </w:rPr>
        <w:t xml:space="preserve">                                       </w:t>
      </w:r>
      <w:r w:rsidRPr="00943F3D">
        <w:rPr>
          <w:rFonts w:asciiTheme="minorHAnsi" w:hAnsiTheme="minorHAnsi" w:cstheme="minorHAnsi"/>
          <w:i/>
          <w:sz w:val="18"/>
          <w:szCs w:val="18"/>
        </w:rPr>
        <w:t>(wskazać podmiot i określić odpowiedni zakres dla wskazanego podmiotu).</w:t>
      </w:r>
      <w:r w:rsidRPr="00943F3D">
        <w:rPr>
          <w:rFonts w:asciiTheme="minorHAnsi" w:hAnsiTheme="minorHAnsi" w:cstheme="minorHAnsi"/>
          <w:sz w:val="18"/>
          <w:szCs w:val="18"/>
        </w:rPr>
        <w:t xml:space="preserve"> </w:t>
      </w:r>
    </w:p>
    <w:p w14:paraId="41FAD44D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i/>
          <w:sz w:val="22"/>
          <w:szCs w:val="22"/>
        </w:rPr>
      </w:pPr>
    </w:p>
    <w:p w14:paraId="4EAF6CC2" w14:textId="77777777" w:rsidR="006D3582" w:rsidRPr="009C2DB5" w:rsidRDefault="006D3582" w:rsidP="006D3582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C2DB5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3AEC1FB3" w14:textId="77777777" w:rsidR="006D3582" w:rsidRPr="009C2DB5" w:rsidRDefault="006D3582" w:rsidP="006D3582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0F88EBF9" w14:textId="77777777" w:rsidR="006D3582" w:rsidRPr="009C2DB5" w:rsidRDefault="006D3582" w:rsidP="006D3582">
      <w:pPr>
        <w:autoSpaceDE w:val="0"/>
        <w:autoSpaceDN w:val="0"/>
        <w:ind w:left="709"/>
        <w:jc w:val="both"/>
        <w:rPr>
          <w:rFonts w:asciiTheme="minorHAnsi" w:hAnsiTheme="minorHAnsi" w:cstheme="minorHAnsi"/>
          <w:sz w:val="22"/>
          <w:szCs w:val="22"/>
        </w:rPr>
      </w:pPr>
    </w:p>
    <w:p w14:paraId="12D1700C" w14:textId="77777777" w:rsidR="006D3582" w:rsidRPr="009C2DB5" w:rsidRDefault="006D3582" w:rsidP="006D3582">
      <w:pPr>
        <w:numPr>
          <w:ilvl w:val="0"/>
          <w:numId w:val="78"/>
        </w:numPr>
        <w:autoSpaceDE w:val="0"/>
        <w:autoSpaceDN w:val="0"/>
        <w:jc w:val="both"/>
        <w:rPr>
          <w:rFonts w:asciiTheme="minorHAnsi" w:hAnsiTheme="minorHAnsi" w:cstheme="minorHAnsi"/>
          <w:sz w:val="22"/>
          <w:szCs w:val="22"/>
        </w:rPr>
      </w:pPr>
      <w:r w:rsidRPr="009C2DB5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14:paraId="07C445DE" w14:textId="77777777" w:rsidR="006D3582" w:rsidRPr="009C2DB5" w:rsidRDefault="006D3582" w:rsidP="006D3582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0FB91065" w14:textId="77777777" w:rsidR="006D3582" w:rsidRPr="009C2DB5" w:rsidRDefault="006D3582" w:rsidP="006D3582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9C2DB5">
        <w:rPr>
          <w:rFonts w:asciiTheme="minorHAnsi" w:hAnsiTheme="minorHAnsi" w:cstheme="minorHAnsi"/>
          <w:sz w:val="22"/>
          <w:szCs w:val="22"/>
          <w:lang w:eastAsia="en-US"/>
        </w:rPr>
        <w:t xml:space="preserve">…………….……. </w:t>
      </w:r>
      <w:r w:rsidRPr="009C2DB5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miejscowość), </w:t>
      </w:r>
      <w:r w:rsidRPr="009C2DB5">
        <w:rPr>
          <w:rFonts w:asciiTheme="minorHAnsi" w:hAnsiTheme="minorHAnsi" w:cstheme="minorHAnsi"/>
          <w:sz w:val="22"/>
          <w:szCs w:val="22"/>
          <w:lang w:eastAsia="en-US"/>
        </w:rPr>
        <w:t>dnia ………….……. r. …………………………………………</w:t>
      </w:r>
    </w:p>
    <w:p w14:paraId="49B6B5C1" w14:textId="77777777" w:rsidR="006D3582" w:rsidRPr="00943F3D" w:rsidRDefault="006D3582" w:rsidP="006D3582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18"/>
          <w:szCs w:val="18"/>
          <w:lang w:eastAsia="en-US"/>
        </w:rPr>
      </w:pPr>
      <w:r w:rsidRPr="00943F3D">
        <w:rPr>
          <w:rFonts w:asciiTheme="minorHAnsi" w:hAnsiTheme="minorHAnsi" w:cstheme="minorHAnsi"/>
          <w:i/>
          <w:iCs/>
          <w:sz w:val="18"/>
          <w:szCs w:val="18"/>
          <w:lang w:eastAsia="en-US"/>
        </w:rPr>
        <w:t xml:space="preserve">                   (podpis)</w:t>
      </w:r>
    </w:p>
    <w:p w14:paraId="01677666" w14:textId="77777777" w:rsidR="006D3582" w:rsidRPr="009C2DB5" w:rsidRDefault="006D3582" w:rsidP="006D3582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1BADDF5" w14:textId="77777777" w:rsidR="006D3582" w:rsidRPr="009C2DB5" w:rsidRDefault="006D3582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6D3582" w:rsidRPr="009C2DB5" w:rsidSect="00C57F93">
      <w:footerReference w:type="default" r:id="rId12"/>
      <w:footerReference w:type="first" r:id="rId13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EE06C2" w15:done="0"/>
  <w15:commentEx w15:paraId="32719A93" w15:paraIdParent="11EE06C2" w15:done="0"/>
  <w15:commentEx w15:paraId="3172D56E" w15:done="0"/>
  <w15:commentEx w15:paraId="5A75A0B4" w15:done="0"/>
  <w15:commentEx w15:paraId="3B3C2F51" w15:paraIdParent="5A75A0B4" w15:done="0"/>
  <w15:commentEx w15:paraId="335F7376" w15:done="0"/>
  <w15:commentEx w15:paraId="09F85063" w15:done="0"/>
  <w15:commentEx w15:paraId="62820E2E" w15:paraIdParent="09F85063" w15:done="0"/>
  <w15:commentEx w15:paraId="3B8A9FC3" w15:done="0"/>
  <w15:commentEx w15:paraId="0BBDDF5F" w15:done="0"/>
  <w15:commentEx w15:paraId="550F38A4" w15:paraIdParent="0BBDDF5F" w15:done="0"/>
  <w15:commentEx w15:paraId="48F89CFD" w15:done="0"/>
  <w15:commentEx w15:paraId="06478443" w15:paraIdParent="48F89CFD" w15:done="0"/>
  <w15:commentEx w15:paraId="3084C352" w15:done="0"/>
  <w15:commentEx w15:paraId="4663E09F" w15:done="0"/>
  <w15:commentEx w15:paraId="029C221C" w15:paraIdParent="4663E0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F0C416" w14:textId="77777777" w:rsidR="00913870" w:rsidRDefault="00913870">
      <w:r>
        <w:separator/>
      </w:r>
    </w:p>
  </w:endnote>
  <w:endnote w:type="continuationSeparator" w:id="0">
    <w:p w14:paraId="05A69D16" w14:textId="77777777" w:rsidR="00913870" w:rsidRDefault="00913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4E659B" w14:textId="77777777" w:rsidR="00F816C1" w:rsidRDefault="00F816C1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75DFC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5207977C" w:rsidR="00F816C1" w:rsidRPr="00C04091" w:rsidRDefault="00F816C1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59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2F17C" w14:textId="48BCBECA" w:rsidR="00F816C1" w:rsidRPr="009A52DD" w:rsidRDefault="00F816C1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>
      <w:rPr>
        <w:rFonts w:asciiTheme="minorHAnsi" w:hAnsiTheme="minorHAnsi" w:cstheme="minorHAnsi"/>
        <w:sz w:val="22"/>
        <w:szCs w:val="22"/>
      </w:rPr>
      <w:t>59</w:t>
    </w:r>
    <w:r w:rsidRPr="009A52DD">
      <w:rPr>
        <w:rFonts w:asciiTheme="minorHAnsi" w:hAnsiTheme="minorHAnsi" w:cstheme="minorHAnsi"/>
        <w:sz w:val="22"/>
        <w:szCs w:val="22"/>
      </w:rPr>
      <w:t>/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F816C1" w:rsidRDefault="00F816C1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FC1E95" w14:textId="77777777" w:rsidR="00913870" w:rsidRDefault="00913870">
      <w:r>
        <w:separator/>
      </w:r>
    </w:p>
  </w:footnote>
  <w:footnote w:type="continuationSeparator" w:id="0">
    <w:p w14:paraId="7052A29E" w14:textId="77777777" w:rsidR="00913870" w:rsidRDefault="00913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083470B5"/>
    <w:multiLevelType w:val="hybridMultilevel"/>
    <w:tmpl w:val="3C0024B6"/>
    <w:lvl w:ilvl="0" w:tplc="0415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1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5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6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2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4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5">
    <w:nsid w:val="1F606F78"/>
    <w:multiLevelType w:val="hybridMultilevel"/>
    <w:tmpl w:val="530E9CE2"/>
    <w:lvl w:ilvl="0" w:tplc="04150005">
      <w:start w:val="1"/>
      <w:numFmt w:val="bullet"/>
      <w:lvlText w:val=""/>
      <w:lvlJc w:val="left"/>
      <w:pPr>
        <w:ind w:left="753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36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>
    <w:nsid w:val="2FC26969"/>
    <w:multiLevelType w:val="multilevel"/>
    <w:tmpl w:val="E710FE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>
    <w:nsid w:val="33643B78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51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3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5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0">
    <w:nsid w:val="454F28BC"/>
    <w:multiLevelType w:val="hybridMultilevel"/>
    <w:tmpl w:val="F9C488AA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298" w:hanging="360"/>
      </w:pPr>
    </w:lvl>
    <w:lvl w:ilvl="2" w:tplc="0415001B" w:tentative="1">
      <w:start w:val="1"/>
      <w:numFmt w:val="lowerRoman"/>
      <w:lvlText w:val="%3."/>
      <w:lvlJc w:val="right"/>
      <w:pPr>
        <w:ind w:left="2018" w:hanging="180"/>
      </w:pPr>
    </w:lvl>
    <w:lvl w:ilvl="3" w:tplc="0415000F" w:tentative="1">
      <w:start w:val="1"/>
      <w:numFmt w:val="decimal"/>
      <w:lvlText w:val="%4."/>
      <w:lvlJc w:val="left"/>
      <w:pPr>
        <w:ind w:left="2738" w:hanging="360"/>
      </w:pPr>
    </w:lvl>
    <w:lvl w:ilvl="4" w:tplc="04150019" w:tentative="1">
      <w:start w:val="1"/>
      <w:numFmt w:val="lowerLetter"/>
      <w:lvlText w:val="%5."/>
      <w:lvlJc w:val="left"/>
      <w:pPr>
        <w:ind w:left="3458" w:hanging="360"/>
      </w:pPr>
    </w:lvl>
    <w:lvl w:ilvl="5" w:tplc="0415001B" w:tentative="1">
      <w:start w:val="1"/>
      <w:numFmt w:val="lowerRoman"/>
      <w:lvlText w:val="%6."/>
      <w:lvlJc w:val="right"/>
      <w:pPr>
        <w:ind w:left="4178" w:hanging="180"/>
      </w:pPr>
    </w:lvl>
    <w:lvl w:ilvl="6" w:tplc="0415000F" w:tentative="1">
      <w:start w:val="1"/>
      <w:numFmt w:val="decimal"/>
      <w:lvlText w:val="%7."/>
      <w:lvlJc w:val="left"/>
      <w:pPr>
        <w:ind w:left="4898" w:hanging="360"/>
      </w:pPr>
    </w:lvl>
    <w:lvl w:ilvl="7" w:tplc="04150019" w:tentative="1">
      <w:start w:val="1"/>
      <w:numFmt w:val="lowerLetter"/>
      <w:lvlText w:val="%8."/>
      <w:lvlJc w:val="left"/>
      <w:pPr>
        <w:ind w:left="5618" w:hanging="360"/>
      </w:pPr>
    </w:lvl>
    <w:lvl w:ilvl="8" w:tplc="041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1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2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3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5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6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8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531B78D5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552372A7"/>
    <w:multiLevelType w:val="multilevel"/>
    <w:tmpl w:val="F438A6AC"/>
    <w:lvl w:ilvl="0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8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71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2">
    <w:nsid w:val="591A70F2"/>
    <w:multiLevelType w:val="hybridMultilevel"/>
    <w:tmpl w:val="524E06BC"/>
    <w:lvl w:ilvl="0" w:tplc="BF94104C">
      <w:start w:val="1"/>
      <w:numFmt w:val="decimal"/>
      <w:lvlText w:val="%1."/>
      <w:lvlJc w:val="left"/>
      <w:pPr>
        <w:ind w:left="1212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3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4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6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7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8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9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8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6190F6D"/>
    <w:multiLevelType w:val="hybridMultilevel"/>
    <w:tmpl w:val="E0DCF79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>
    <w:nsid w:val="67317D15"/>
    <w:multiLevelType w:val="hybridMultilevel"/>
    <w:tmpl w:val="224058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4">
    <w:nsid w:val="68D3246D"/>
    <w:multiLevelType w:val="hybridMultilevel"/>
    <w:tmpl w:val="D26894EC"/>
    <w:lvl w:ilvl="0" w:tplc="BB46130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6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7">
    <w:nsid w:val="6C4A2F8B"/>
    <w:multiLevelType w:val="hybridMultilevel"/>
    <w:tmpl w:val="5650D4D8"/>
    <w:lvl w:ilvl="0" w:tplc="ACB62EA0">
      <w:start w:val="1"/>
      <w:numFmt w:val="bullet"/>
      <w:lvlText w:val="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C856F45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92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94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5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6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7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0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1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5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1"/>
  </w:num>
  <w:num w:numId="4">
    <w:abstractNumId w:val="28"/>
  </w:num>
  <w:num w:numId="5">
    <w:abstractNumId w:val="44"/>
  </w:num>
  <w:num w:numId="6">
    <w:abstractNumId w:val="40"/>
  </w:num>
  <w:num w:numId="7">
    <w:abstractNumId w:val="25"/>
  </w:num>
  <w:num w:numId="8">
    <w:abstractNumId w:val="36"/>
  </w:num>
  <w:num w:numId="9">
    <w:abstractNumId w:val="97"/>
  </w:num>
  <w:num w:numId="10">
    <w:abstractNumId w:val="27"/>
  </w:num>
  <w:num w:numId="11">
    <w:abstractNumId w:val="30"/>
  </w:num>
  <w:num w:numId="12">
    <w:abstractNumId w:val="45"/>
  </w:num>
  <w:num w:numId="13">
    <w:abstractNumId w:val="54"/>
  </w:num>
  <w:num w:numId="14">
    <w:abstractNumId w:val="79"/>
  </w:num>
  <w:num w:numId="15">
    <w:abstractNumId w:val="43"/>
  </w:num>
  <w:num w:numId="16">
    <w:abstractNumId w:val="93"/>
  </w:num>
  <w:num w:numId="17">
    <w:abstractNumId w:val="72"/>
  </w:num>
  <w:num w:numId="18">
    <w:abstractNumId w:val="99"/>
  </w:num>
  <w:num w:numId="19">
    <w:abstractNumId w:val="19"/>
  </w:num>
  <w:num w:numId="20">
    <w:abstractNumId w:val="18"/>
  </w:num>
  <w:num w:numId="21">
    <w:abstractNumId w:val="37"/>
  </w:num>
  <w:num w:numId="22">
    <w:abstractNumId w:val="21"/>
  </w:num>
  <w:num w:numId="23">
    <w:abstractNumId w:val="92"/>
  </w:num>
  <w:num w:numId="24">
    <w:abstractNumId w:val="16"/>
  </w:num>
  <w:num w:numId="25">
    <w:abstractNumId w:val="39"/>
  </w:num>
  <w:num w:numId="26">
    <w:abstractNumId w:val="47"/>
  </w:num>
  <w:num w:numId="27">
    <w:abstractNumId w:val="24"/>
  </w:num>
  <w:num w:numId="28">
    <w:abstractNumId w:val="86"/>
  </w:num>
  <w:num w:numId="29">
    <w:abstractNumId w:val="98"/>
  </w:num>
  <w:num w:numId="30">
    <w:abstractNumId w:val="95"/>
  </w:num>
  <w:num w:numId="31">
    <w:abstractNumId w:val="49"/>
  </w:num>
  <w:num w:numId="32">
    <w:abstractNumId w:val="38"/>
  </w:num>
  <w:num w:numId="33">
    <w:abstractNumId w:val="62"/>
  </w:num>
  <w:num w:numId="34">
    <w:abstractNumId w:val="17"/>
  </w:num>
  <w:num w:numId="35">
    <w:abstractNumId w:val="57"/>
  </w:num>
  <w:num w:numId="36">
    <w:abstractNumId w:val="80"/>
  </w:num>
  <w:num w:numId="37">
    <w:abstractNumId w:val="91"/>
  </w:num>
  <w:num w:numId="38">
    <w:abstractNumId w:val="23"/>
  </w:num>
  <w:num w:numId="39">
    <w:abstractNumId w:val="76"/>
  </w:num>
  <w:num w:numId="40">
    <w:abstractNumId w:val="55"/>
  </w:num>
  <w:num w:numId="41">
    <w:abstractNumId w:val="74"/>
  </w:num>
  <w:num w:numId="42">
    <w:abstractNumId w:val="90"/>
  </w:num>
  <w:num w:numId="43">
    <w:abstractNumId w:val="88"/>
  </w:num>
  <w:num w:numId="44">
    <w:abstractNumId w:val="78"/>
  </w:num>
  <w:num w:numId="45">
    <w:abstractNumId w:val="85"/>
  </w:num>
  <w:num w:numId="46">
    <w:abstractNumId w:val="100"/>
  </w:num>
  <w:num w:numId="47">
    <w:abstractNumId w:val="42"/>
  </w:num>
  <w:num w:numId="48">
    <w:abstractNumId w:val="61"/>
  </w:num>
  <w:num w:numId="49">
    <w:abstractNumId w:val="66"/>
  </w:num>
  <w:num w:numId="50">
    <w:abstractNumId w:val="53"/>
  </w:num>
  <w:num w:numId="51">
    <w:abstractNumId w:val="68"/>
  </w:num>
  <w:num w:numId="52">
    <w:abstractNumId w:val="29"/>
  </w:num>
  <w:num w:numId="53">
    <w:abstractNumId w:val="94"/>
  </w:num>
  <w:num w:numId="54">
    <w:abstractNumId w:val="22"/>
  </w:num>
  <w:num w:numId="55">
    <w:abstractNumId w:val="31"/>
  </w:num>
  <w:num w:numId="56">
    <w:abstractNumId w:val="101"/>
  </w:num>
  <w:num w:numId="57">
    <w:abstractNumId w:val="51"/>
  </w:num>
  <w:num w:numId="58">
    <w:abstractNumId w:val="58"/>
  </w:num>
  <w:num w:numId="59">
    <w:abstractNumId w:val="71"/>
  </w:num>
  <w:num w:numId="60">
    <w:abstractNumId w:val="48"/>
  </w:num>
  <w:num w:numId="61">
    <w:abstractNumId w:val="46"/>
  </w:num>
  <w:num w:numId="62">
    <w:abstractNumId w:val="32"/>
  </w:num>
  <w:num w:numId="63">
    <w:abstractNumId w:val="67"/>
  </w:num>
  <w:num w:numId="64">
    <w:abstractNumId w:val="83"/>
  </w:num>
  <w:num w:numId="65">
    <w:abstractNumId w:val="59"/>
  </w:num>
  <w:num w:numId="66">
    <w:abstractNumId w:val="96"/>
  </w:num>
  <w:num w:numId="67">
    <w:abstractNumId w:val="34"/>
  </w:num>
  <w:num w:numId="68">
    <w:abstractNumId w:val="77"/>
  </w:num>
  <w:num w:numId="69">
    <w:abstractNumId w:val="52"/>
  </w:num>
  <w:num w:numId="70">
    <w:abstractNumId w:val="26"/>
  </w:num>
  <w:num w:numId="71">
    <w:abstractNumId w:val="73"/>
  </w:num>
  <w:num w:numId="72">
    <w:abstractNumId w:val="33"/>
  </w:num>
  <w:num w:numId="73">
    <w:abstractNumId w:val="63"/>
  </w:num>
  <w:num w:numId="74">
    <w:abstractNumId w:val="89"/>
  </w:num>
  <w:num w:numId="75">
    <w:abstractNumId w:val="70"/>
  </w:num>
  <w:num w:numId="76">
    <w:abstractNumId w:val="64"/>
  </w:num>
  <w:num w:numId="77">
    <w:abstractNumId w:val="65"/>
  </w:num>
  <w:num w:numId="78">
    <w:abstractNumId w:val="87"/>
  </w:num>
  <w:num w:numId="79">
    <w:abstractNumId w:val="81"/>
  </w:num>
  <w:num w:numId="80">
    <w:abstractNumId w:val="60"/>
  </w:num>
  <w:num w:numId="81">
    <w:abstractNumId w:val="84"/>
  </w:num>
  <w:num w:numId="82">
    <w:abstractNumId w:val="82"/>
  </w:num>
  <w:num w:numId="83">
    <w:abstractNumId w:val="20"/>
  </w:num>
  <w:num w:numId="84">
    <w:abstractNumId w:val="69"/>
  </w:num>
  <w:num w:numId="85">
    <w:abstractNumId w:val="35"/>
  </w:num>
  <w:num w:numId="86">
    <w:abstractNumId w:val="50"/>
  </w:num>
  <w:numIdMacAtCleanup w:val="76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wrzyniec Kaszub | Łukasiewicz - IMiF">
    <w15:presenceInfo w15:providerId="AD" w15:userId="S-1-5-21-2889660585-2263942748-1656875211-70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gUAxz/Hey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20591"/>
    <w:rsid w:val="00020784"/>
    <w:rsid w:val="000216F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13AB"/>
    <w:rsid w:val="000750A4"/>
    <w:rsid w:val="00076603"/>
    <w:rsid w:val="000770B1"/>
    <w:rsid w:val="00081999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3406"/>
    <w:rsid w:val="00093BF4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5BBC"/>
    <w:rsid w:val="000A674B"/>
    <w:rsid w:val="000B0870"/>
    <w:rsid w:val="000B11C0"/>
    <w:rsid w:val="000B29B7"/>
    <w:rsid w:val="000B355B"/>
    <w:rsid w:val="000B3717"/>
    <w:rsid w:val="000B4EC2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14D4"/>
    <w:rsid w:val="000E2505"/>
    <w:rsid w:val="000E265E"/>
    <w:rsid w:val="000E4649"/>
    <w:rsid w:val="000E4CB7"/>
    <w:rsid w:val="000E6035"/>
    <w:rsid w:val="000E6C8A"/>
    <w:rsid w:val="000E77F1"/>
    <w:rsid w:val="000F346E"/>
    <w:rsid w:val="000F354E"/>
    <w:rsid w:val="000F43CF"/>
    <w:rsid w:val="000F4D7C"/>
    <w:rsid w:val="000F5BB9"/>
    <w:rsid w:val="000F7B6B"/>
    <w:rsid w:val="00101886"/>
    <w:rsid w:val="001045C8"/>
    <w:rsid w:val="00106F16"/>
    <w:rsid w:val="001077C6"/>
    <w:rsid w:val="00110A21"/>
    <w:rsid w:val="00111C0F"/>
    <w:rsid w:val="00115E9D"/>
    <w:rsid w:val="00116362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3C39"/>
    <w:rsid w:val="00134ECA"/>
    <w:rsid w:val="00135273"/>
    <w:rsid w:val="00135451"/>
    <w:rsid w:val="0013619D"/>
    <w:rsid w:val="0013662E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53A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816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237D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37BB"/>
    <w:rsid w:val="002155C5"/>
    <w:rsid w:val="002161B5"/>
    <w:rsid w:val="0021621D"/>
    <w:rsid w:val="00220CAF"/>
    <w:rsid w:val="00220E66"/>
    <w:rsid w:val="0022147B"/>
    <w:rsid w:val="00221631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253"/>
    <w:rsid w:val="00252FB1"/>
    <w:rsid w:val="00253031"/>
    <w:rsid w:val="00254429"/>
    <w:rsid w:val="00255B7A"/>
    <w:rsid w:val="0025645F"/>
    <w:rsid w:val="00256EC2"/>
    <w:rsid w:val="002571E6"/>
    <w:rsid w:val="00260A46"/>
    <w:rsid w:val="00261C41"/>
    <w:rsid w:val="002623B3"/>
    <w:rsid w:val="00264B2E"/>
    <w:rsid w:val="002655B2"/>
    <w:rsid w:val="00265DBB"/>
    <w:rsid w:val="00266015"/>
    <w:rsid w:val="002667B5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3071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5D9"/>
    <w:rsid w:val="002E444C"/>
    <w:rsid w:val="002E46A4"/>
    <w:rsid w:val="002E4B06"/>
    <w:rsid w:val="002E6282"/>
    <w:rsid w:val="002E7C54"/>
    <w:rsid w:val="002F05AC"/>
    <w:rsid w:val="002F05C4"/>
    <w:rsid w:val="002F283A"/>
    <w:rsid w:val="002F36B5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2733E"/>
    <w:rsid w:val="00331641"/>
    <w:rsid w:val="003335FC"/>
    <w:rsid w:val="00333A83"/>
    <w:rsid w:val="00333B25"/>
    <w:rsid w:val="00333E8C"/>
    <w:rsid w:val="0033411E"/>
    <w:rsid w:val="00340982"/>
    <w:rsid w:val="003410ED"/>
    <w:rsid w:val="003424F6"/>
    <w:rsid w:val="00346760"/>
    <w:rsid w:val="003515BC"/>
    <w:rsid w:val="00351805"/>
    <w:rsid w:val="00352289"/>
    <w:rsid w:val="00352CAA"/>
    <w:rsid w:val="00353E77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3A1"/>
    <w:rsid w:val="003A3E00"/>
    <w:rsid w:val="003A5494"/>
    <w:rsid w:val="003A54F9"/>
    <w:rsid w:val="003A664F"/>
    <w:rsid w:val="003B2068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51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E7C7A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2EFE"/>
    <w:rsid w:val="00403487"/>
    <w:rsid w:val="004034B2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49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5E"/>
    <w:rsid w:val="00502174"/>
    <w:rsid w:val="00502D3C"/>
    <w:rsid w:val="00502E80"/>
    <w:rsid w:val="00502E9A"/>
    <w:rsid w:val="0050338B"/>
    <w:rsid w:val="00503600"/>
    <w:rsid w:val="00503FC7"/>
    <w:rsid w:val="00506001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B60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49E6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5DFC"/>
    <w:rsid w:val="006764CE"/>
    <w:rsid w:val="00676960"/>
    <w:rsid w:val="00677C45"/>
    <w:rsid w:val="00682665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6C1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25B8"/>
    <w:rsid w:val="006B3C21"/>
    <w:rsid w:val="006B3FDB"/>
    <w:rsid w:val="006B53AD"/>
    <w:rsid w:val="006B6796"/>
    <w:rsid w:val="006C0D2D"/>
    <w:rsid w:val="006C12B2"/>
    <w:rsid w:val="006C1F77"/>
    <w:rsid w:val="006C2555"/>
    <w:rsid w:val="006C3E24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D73D1"/>
    <w:rsid w:val="006E0532"/>
    <w:rsid w:val="006E0873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6F71AA"/>
    <w:rsid w:val="006F75EF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1C7"/>
    <w:rsid w:val="007462C8"/>
    <w:rsid w:val="007464C9"/>
    <w:rsid w:val="007478BA"/>
    <w:rsid w:val="007505A6"/>
    <w:rsid w:val="0075184F"/>
    <w:rsid w:val="00752232"/>
    <w:rsid w:val="007552B6"/>
    <w:rsid w:val="00755555"/>
    <w:rsid w:val="00755DE1"/>
    <w:rsid w:val="0075715F"/>
    <w:rsid w:val="00757F40"/>
    <w:rsid w:val="00760ED8"/>
    <w:rsid w:val="00761C70"/>
    <w:rsid w:val="00763263"/>
    <w:rsid w:val="007650FE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337"/>
    <w:rsid w:val="007F2EF2"/>
    <w:rsid w:val="007F39D3"/>
    <w:rsid w:val="007F492B"/>
    <w:rsid w:val="007F5307"/>
    <w:rsid w:val="007F76CA"/>
    <w:rsid w:val="00800B77"/>
    <w:rsid w:val="008011DB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13AC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B2E"/>
    <w:rsid w:val="00843558"/>
    <w:rsid w:val="00843B41"/>
    <w:rsid w:val="00846851"/>
    <w:rsid w:val="00847FD1"/>
    <w:rsid w:val="0085123B"/>
    <w:rsid w:val="00852640"/>
    <w:rsid w:val="0085390F"/>
    <w:rsid w:val="00853C26"/>
    <w:rsid w:val="008565A4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501A"/>
    <w:rsid w:val="008A5E68"/>
    <w:rsid w:val="008A67C0"/>
    <w:rsid w:val="008A757A"/>
    <w:rsid w:val="008B3C44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24ED"/>
    <w:rsid w:val="008F31EF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1E6C"/>
    <w:rsid w:val="009124A0"/>
    <w:rsid w:val="00913640"/>
    <w:rsid w:val="009136B8"/>
    <w:rsid w:val="00913870"/>
    <w:rsid w:val="00914376"/>
    <w:rsid w:val="00916946"/>
    <w:rsid w:val="009170AA"/>
    <w:rsid w:val="009233D6"/>
    <w:rsid w:val="00923F63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3F3D"/>
    <w:rsid w:val="00944C2D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2659"/>
    <w:rsid w:val="00975436"/>
    <w:rsid w:val="00976E28"/>
    <w:rsid w:val="00977CB1"/>
    <w:rsid w:val="00977EF5"/>
    <w:rsid w:val="00981285"/>
    <w:rsid w:val="00981DAA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38B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B5"/>
    <w:rsid w:val="009C2DC8"/>
    <w:rsid w:val="009C50A7"/>
    <w:rsid w:val="009C5503"/>
    <w:rsid w:val="009C5549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206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595D"/>
    <w:rsid w:val="00A174B0"/>
    <w:rsid w:val="00A21DD2"/>
    <w:rsid w:val="00A2272B"/>
    <w:rsid w:val="00A22771"/>
    <w:rsid w:val="00A23119"/>
    <w:rsid w:val="00A23A12"/>
    <w:rsid w:val="00A25B72"/>
    <w:rsid w:val="00A2697B"/>
    <w:rsid w:val="00A27CF8"/>
    <w:rsid w:val="00A30004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760"/>
    <w:rsid w:val="00A47B16"/>
    <w:rsid w:val="00A506DD"/>
    <w:rsid w:val="00A5137C"/>
    <w:rsid w:val="00A517F8"/>
    <w:rsid w:val="00A51812"/>
    <w:rsid w:val="00A535E9"/>
    <w:rsid w:val="00A56773"/>
    <w:rsid w:val="00A56A34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2178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5144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27E81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37F05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118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464"/>
    <w:rsid w:val="00BA2E39"/>
    <w:rsid w:val="00BA4B15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34D"/>
    <w:rsid w:val="00C33817"/>
    <w:rsid w:val="00C351F1"/>
    <w:rsid w:val="00C3632F"/>
    <w:rsid w:val="00C425C0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A35"/>
    <w:rsid w:val="00C77004"/>
    <w:rsid w:val="00C772E2"/>
    <w:rsid w:val="00C80F91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2C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18BA"/>
    <w:rsid w:val="00CC32C4"/>
    <w:rsid w:val="00CD1100"/>
    <w:rsid w:val="00CD2CCD"/>
    <w:rsid w:val="00CD3106"/>
    <w:rsid w:val="00CD333D"/>
    <w:rsid w:val="00CD3DEF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19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1732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537E"/>
    <w:rsid w:val="00D65F8E"/>
    <w:rsid w:val="00D66FFC"/>
    <w:rsid w:val="00D675AA"/>
    <w:rsid w:val="00D675CE"/>
    <w:rsid w:val="00D712CE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34BF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40B5"/>
    <w:rsid w:val="00DC439C"/>
    <w:rsid w:val="00DC55DD"/>
    <w:rsid w:val="00DD171B"/>
    <w:rsid w:val="00DD197C"/>
    <w:rsid w:val="00DD22A7"/>
    <w:rsid w:val="00DD25C7"/>
    <w:rsid w:val="00DD37E3"/>
    <w:rsid w:val="00DD5139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5F0E"/>
    <w:rsid w:val="00DF6A93"/>
    <w:rsid w:val="00E00828"/>
    <w:rsid w:val="00E018F2"/>
    <w:rsid w:val="00E0211E"/>
    <w:rsid w:val="00E039C6"/>
    <w:rsid w:val="00E047EC"/>
    <w:rsid w:val="00E112AC"/>
    <w:rsid w:val="00E11F85"/>
    <w:rsid w:val="00E1342A"/>
    <w:rsid w:val="00E13A35"/>
    <w:rsid w:val="00E2154E"/>
    <w:rsid w:val="00E22EA2"/>
    <w:rsid w:val="00E24449"/>
    <w:rsid w:val="00E252BF"/>
    <w:rsid w:val="00E32480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6E57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30"/>
    <w:rsid w:val="00E63EEA"/>
    <w:rsid w:val="00E64124"/>
    <w:rsid w:val="00E66333"/>
    <w:rsid w:val="00E66D66"/>
    <w:rsid w:val="00E67E52"/>
    <w:rsid w:val="00E70A96"/>
    <w:rsid w:val="00E70B3E"/>
    <w:rsid w:val="00E70C2D"/>
    <w:rsid w:val="00E71FA5"/>
    <w:rsid w:val="00E724CA"/>
    <w:rsid w:val="00E7427F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329F"/>
    <w:rsid w:val="00EE5085"/>
    <w:rsid w:val="00EE530C"/>
    <w:rsid w:val="00EE74D5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1C2"/>
    <w:rsid w:val="00F05642"/>
    <w:rsid w:val="00F068A1"/>
    <w:rsid w:val="00F070D6"/>
    <w:rsid w:val="00F07ACA"/>
    <w:rsid w:val="00F144F5"/>
    <w:rsid w:val="00F14F27"/>
    <w:rsid w:val="00F157F6"/>
    <w:rsid w:val="00F174D8"/>
    <w:rsid w:val="00F2611A"/>
    <w:rsid w:val="00F3153A"/>
    <w:rsid w:val="00F31988"/>
    <w:rsid w:val="00F3324D"/>
    <w:rsid w:val="00F33951"/>
    <w:rsid w:val="00F34A01"/>
    <w:rsid w:val="00F37DD0"/>
    <w:rsid w:val="00F37E3E"/>
    <w:rsid w:val="00F41268"/>
    <w:rsid w:val="00F42373"/>
    <w:rsid w:val="00F42935"/>
    <w:rsid w:val="00F437DE"/>
    <w:rsid w:val="00F44418"/>
    <w:rsid w:val="00F44729"/>
    <w:rsid w:val="00F450A6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681A"/>
    <w:rsid w:val="00F67002"/>
    <w:rsid w:val="00F6756D"/>
    <w:rsid w:val="00F676DB"/>
    <w:rsid w:val="00F67DAF"/>
    <w:rsid w:val="00F70153"/>
    <w:rsid w:val="00F707E4"/>
    <w:rsid w:val="00F7543C"/>
    <w:rsid w:val="00F816C1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E6F1C"/>
    <w:rsid w:val="00FF04DD"/>
    <w:rsid w:val="00FF0737"/>
    <w:rsid w:val="00FF163A"/>
    <w:rsid w:val="00FF25CF"/>
    <w:rsid w:val="00FF32B7"/>
    <w:rsid w:val="00FF5037"/>
    <w:rsid w:val="00FF6383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qFormat="1"/>
    <w:lsdException w:name="heading 5" w:semiHidden="0" w:qFormat="1"/>
    <w:lsdException w:name="heading 6" w:semiHidden="0" w:qFormat="1"/>
    <w:lsdException w:name="heading 7" w:semiHidden="0" w:qFormat="1"/>
    <w:lsdException w:name="heading 8" w:semiHidden="0" w:qFormat="1"/>
    <w:lsdException w:name="heading 9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Body Text" w:uiPriority="0"/>
    <w:lsdException w:name="Subtitle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51732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Standardowy"/>
    <w:next w:val="Tabela-Siatka"/>
    <w:uiPriority w:val="99"/>
    <w:locked/>
    <w:rsid w:val="00101886"/>
    <w:pPr>
      <w:spacing w:after="200" w:line="276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zodstpw">
    <w:name w:val="No Spacing"/>
    <w:uiPriority w:val="1"/>
    <w:qFormat/>
    <w:rsid w:val="00BA4B1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ms.ms.gov.pl" TargetMode="External"/><Relationship Id="rId40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ms.ms.gov.p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rod.ceidg.gov.pl" TargetMode="External"/><Relationship Id="rId14" Type="http://schemas.openxmlformats.org/officeDocument/2006/relationships/fontTable" Target="fontTable.xml"/><Relationship Id="rId43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629B3F-8731-41ED-B6AB-8DD0144A6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97</Words>
  <Characters>11985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3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Agata Zygler | Łukasiewicz - IMIF</cp:lastModifiedBy>
  <cp:revision>2</cp:revision>
  <cp:lastPrinted>2022-04-27T12:09:00Z</cp:lastPrinted>
  <dcterms:created xsi:type="dcterms:W3CDTF">2022-07-22T08:57:00Z</dcterms:created>
  <dcterms:modified xsi:type="dcterms:W3CDTF">2022-07-22T08:57:00Z</dcterms:modified>
</cp:coreProperties>
</file>